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09" w:type="dxa"/>
        <w:tblLook w:val="04A0" w:firstRow="1" w:lastRow="0" w:firstColumn="1" w:lastColumn="0" w:noHBand="0" w:noVBand="1"/>
      </w:tblPr>
      <w:tblGrid>
        <w:gridCol w:w="810"/>
        <w:gridCol w:w="4343"/>
        <w:gridCol w:w="24"/>
        <w:gridCol w:w="806"/>
        <w:gridCol w:w="4817"/>
        <w:gridCol w:w="9"/>
      </w:tblGrid>
      <w:tr w:rsidR="00CA6A38" w:rsidRPr="00CA6A38" w14:paraId="1D776A91" w14:textId="77777777" w:rsidTr="00AB4872">
        <w:trPr>
          <w:gridAfter w:val="1"/>
          <w:wAfter w:w="9" w:type="dxa"/>
          <w:trHeight w:val="567"/>
        </w:trPr>
        <w:tc>
          <w:tcPr>
            <w:tcW w:w="10800" w:type="dxa"/>
            <w:gridSpan w:val="5"/>
            <w:shd w:val="clear" w:color="auto" w:fill="auto"/>
            <w:vAlign w:val="center"/>
          </w:tcPr>
          <w:p w14:paraId="30393372" w14:textId="756A416A" w:rsidR="001C4348" w:rsidRPr="004C0B1B" w:rsidRDefault="0A2E9B00" w:rsidP="001336CF">
            <w:pPr>
              <w:pStyle w:val="Heading4"/>
              <w:keepNext w:val="0"/>
              <w:ind w:right="0"/>
              <w:jc w:val="center"/>
              <w:rPr>
                <w:rFonts w:ascii="Verdana" w:hAnsi="Verdana" w:cs="Arial"/>
                <w:sz w:val="22"/>
                <w:szCs w:val="22"/>
              </w:rPr>
            </w:pPr>
            <w:r w:rsidRPr="004C0B1B">
              <w:rPr>
                <w:rFonts w:ascii="Verdana" w:hAnsi="Verdana" w:cs="Arial"/>
                <w:b/>
                <w:bCs/>
              </w:rPr>
              <w:t>Health and Employment Counseling Extension Request</w:t>
            </w:r>
          </w:p>
        </w:tc>
      </w:tr>
      <w:tr w:rsidR="001336CF" w:rsidRPr="0025246E" w14:paraId="22A965C7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576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0CC334" w14:textId="18366A34" w:rsidR="001336CF" w:rsidRPr="004C0B1B" w:rsidRDefault="00626F2C" w:rsidP="00F075D4">
            <w:pPr>
              <w:pStyle w:val="BodyText"/>
              <w:spacing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If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you are enrolled in </w:t>
            </w:r>
            <w:r w:rsidR="009450DE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the 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>Health and Employment Counseling (HEC)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program and need more than </w:t>
            </w:r>
            <w:r w:rsidR="00532107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nine 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months to </w:t>
            </w:r>
            <w:r w:rsidR="005B7811" w:rsidRPr="004C0B1B">
              <w:rPr>
                <w:rFonts w:ascii="Tahoma" w:hAnsi="Tahoma" w:cs="Tahoma"/>
                <w:color w:val="333333"/>
                <w:sz w:val="22"/>
                <w:szCs w:val="22"/>
              </w:rPr>
              <w:t>get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a work activity that meets the Medicaid Purchase Plan (MAPP) work requirement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, you can apply for </w:t>
            </w:r>
            <w:r w:rsidR="005D32E4" w:rsidRPr="004C0B1B">
              <w:rPr>
                <w:rFonts w:ascii="Tahoma" w:hAnsi="Tahoma" w:cs="Tahoma"/>
                <w:color w:val="333333"/>
                <w:sz w:val="22"/>
                <w:szCs w:val="22"/>
              </w:rPr>
              <w:t>one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three-month 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HEC 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extension. </w:t>
            </w:r>
          </w:p>
        </w:tc>
      </w:tr>
      <w:tr w:rsidR="00532107" w:rsidRPr="0025246E" w14:paraId="194B983D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414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D91B14C" w14:textId="5B78D338" w:rsidR="00532107" w:rsidRPr="004C0B1B" w:rsidRDefault="009450DE" w:rsidP="004C0B1B">
            <w:pPr>
              <w:pStyle w:val="Heading2"/>
            </w:pPr>
            <w:r w:rsidRPr="004C0B1B">
              <w:t>What does an extension do?</w:t>
            </w:r>
          </w:p>
        </w:tc>
      </w:tr>
      <w:tr w:rsidR="001336CF" w:rsidRPr="0025246E" w14:paraId="64441053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558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EFF2D7" w14:textId="5B3FD8AF" w:rsidR="001336CF" w:rsidRPr="004C0B1B" w:rsidRDefault="001336CF" w:rsidP="00F075D4">
            <w:pPr>
              <w:pStyle w:val="SidebarText-Professional"/>
              <w:spacing w:after="0" w:line="240" w:lineRule="auto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An extension will add three </w:t>
            </w:r>
            <w:r w:rsidR="00985630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more 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months to your</w:t>
            </w:r>
            <w:r w:rsidR="00985630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current 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enrollment period, for a total of 12 months</w:t>
            </w:r>
            <w:r w:rsidR="003A109E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of HEC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. </w:t>
            </w:r>
            <w:r w:rsidR="00626F2C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Extension requests </w:t>
            </w:r>
            <w:r w:rsidR="000B0EC2" w:rsidRPr="004C0B1B">
              <w:rPr>
                <w:rFonts w:ascii="Tahoma" w:hAnsi="Tahoma" w:cs="Tahoma"/>
                <w:color w:val="333333"/>
                <w:sz w:val="22"/>
                <w:szCs w:val="22"/>
              </w:rPr>
              <w:t>of more than</w:t>
            </w:r>
            <w:r w:rsidR="00532107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three</w:t>
            </w:r>
            <w:r w:rsidR="00626F2C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months will not be considered.</w:t>
            </w:r>
            <w:r w:rsidR="0053758F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</w:p>
        </w:tc>
      </w:tr>
      <w:tr w:rsidR="001336CF" w:rsidRPr="0025246E" w14:paraId="1E958A25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432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332169" w14:textId="1958131F" w:rsidR="001336CF" w:rsidRPr="009F2D03" w:rsidRDefault="001336CF" w:rsidP="004C0B1B">
            <w:pPr>
              <w:pStyle w:val="Heading2"/>
            </w:pPr>
            <w:r w:rsidRPr="009F2D03">
              <w:t>When</w:t>
            </w:r>
            <w:r w:rsidR="00532107" w:rsidRPr="009F2D03">
              <w:t xml:space="preserve"> should I apply for an extension</w:t>
            </w:r>
            <w:r w:rsidRPr="009F2D03">
              <w:t>?</w:t>
            </w:r>
          </w:p>
        </w:tc>
      </w:tr>
      <w:tr w:rsidR="001336CF" w:rsidRPr="0025246E" w14:paraId="085831A4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864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7DE98E" w14:textId="77777777" w:rsidR="005B7811" w:rsidRPr="004C0B1B" w:rsidRDefault="00985630" w:rsidP="009450DE">
            <w:pPr>
              <w:pStyle w:val="BodyText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You should apply for an extension if you are nearing the end of your HEC enrollment but do not yet have a job, self-employment, or in-kind work (work in exchange for goods or services) that meets the Medicaid Purchase Plan (MAPP) work requirement.</w:t>
            </w:r>
            <w:r w:rsidR="00F360AD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</w:p>
          <w:p w14:paraId="69E16E7A" w14:textId="1EC23959" w:rsidR="0053758F" w:rsidRPr="00D4551A" w:rsidRDefault="00F360AD" w:rsidP="00F075D4">
            <w:pPr>
              <w:pStyle w:val="BodyText"/>
              <w:spacing w:after="0"/>
              <w:rPr>
                <w:rFonts w:ascii="Arial" w:hAnsi="Arial" w:cs="Arial"/>
                <w:b/>
                <w:bCs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To prevent a</w:t>
            </w:r>
            <w:r w:rsidR="009450DE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ny 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gaps in your MAPP coverage,</w:t>
            </w:r>
            <w:r w:rsidR="003A109E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you should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apply for an extension before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the end of your seventh month of enrollment</w:t>
            </w:r>
            <w:r w:rsidR="00BE470C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. 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>For example, if you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r HEC start date was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January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1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, you 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should 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apply for a three-month extension by the end of July. </w:t>
            </w:r>
            <w:r w:rsidRPr="004C0B1B">
              <w:rPr>
                <w:rFonts w:ascii="Tahoma" w:hAnsi="Tahoma" w:cs="Tahoma"/>
                <w:b/>
                <w:bCs/>
                <w:color w:val="333333"/>
                <w:sz w:val="22"/>
                <w:szCs w:val="22"/>
              </w:rPr>
              <w:t xml:space="preserve">To be approved for an extension, you must apply before </w:t>
            </w:r>
            <w:r w:rsidR="009450DE" w:rsidRPr="004C0B1B">
              <w:rPr>
                <w:rFonts w:ascii="Tahoma" w:hAnsi="Tahoma" w:cs="Tahoma"/>
                <w:b/>
                <w:bCs/>
                <w:color w:val="333333"/>
                <w:sz w:val="22"/>
                <w:szCs w:val="22"/>
              </w:rPr>
              <w:t>the</w:t>
            </w:r>
            <w:r w:rsidRPr="004C0B1B">
              <w:rPr>
                <w:rFonts w:ascii="Tahoma" w:hAnsi="Tahoma" w:cs="Tahoma"/>
                <w:b/>
                <w:bCs/>
                <w:color w:val="333333"/>
                <w:sz w:val="22"/>
                <w:szCs w:val="22"/>
              </w:rPr>
              <w:t xml:space="preserve"> HEC enrollment end date</w:t>
            </w:r>
            <w:r w:rsidR="00664A52" w:rsidRPr="004C0B1B">
              <w:rPr>
                <w:rFonts w:ascii="Tahoma" w:hAnsi="Tahoma" w:cs="Tahoma"/>
                <w:b/>
                <w:bCs/>
                <w:color w:val="333333"/>
                <w:sz w:val="22"/>
                <w:szCs w:val="22"/>
              </w:rPr>
              <w:t xml:space="preserve"> listed on your HEC approval letter</w:t>
            </w:r>
            <w:r w:rsidR="0053758F" w:rsidRPr="004C0B1B">
              <w:rPr>
                <w:rFonts w:ascii="Tahoma" w:hAnsi="Tahoma" w:cs="Tahoma"/>
                <w:b/>
                <w:bCs/>
                <w:color w:val="333333"/>
                <w:sz w:val="22"/>
                <w:szCs w:val="22"/>
              </w:rPr>
              <w:t>.</w:t>
            </w:r>
          </w:p>
        </w:tc>
      </w:tr>
      <w:tr w:rsidR="001336CF" w:rsidRPr="0025246E" w14:paraId="35F16CE4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432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750299" w14:textId="7F9229F4" w:rsidR="001336CF" w:rsidRPr="009F2D03" w:rsidRDefault="001336CF" w:rsidP="009F2D03">
            <w:pPr>
              <w:pStyle w:val="Heading1"/>
              <w:spacing w:before="120" w:after="100" w:afterAutospacing="1"/>
              <w:rPr>
                <w:rFonts w:ascii="Arial" w:hAnsi="Arial" w:cs="Arial"/>
                <w:b/>
                <w:bCs/>
                <w:color w:val="333333"/>
                <w:sz w:val="24"/>
                <w:szCs w:val="24"/>
              </w:rPr>
            </w:pPr>
            <w:r w:rsidRPr="009F2D03">
              <w:rPr>
                <w:rFonts w:ascii="Arial" w:hAnsi="Arial" w:cs="Arial"/>
                <w:b/>
                <w:bCs/>
                <w:color w:val="333333"/>
                <w:sz w:val="24"/>
                <w:szCs w:val="24"/>
              </w:rPr>
              <w:t>How</w:t>
            </w:r>
            <w:r w:rsidR="00532107" w:rsidRPr="009F2D03">
              <w:rPr>
                <w:rFonts w:ascii="Arial" w:hAnsi="Arial" w:cs="Arial"/>
                <w:b/>
                <w:bCs/>
                <w:color w:val="333333"/>
                <w:sz w:val="24"/>
                <w:szCs w:val="24"/>
              </w:rPr>
              <w:t xml:space="preserve"> to submit this form</w:t>
            </w:r>
          </w:p>
        </w:tc>
      </w:tr>
      <w:tr w:rsidR="001336CF" w:rsidRPr="0025246E" w14:paraId="213690A2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288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EB4158" w14:textId="59314BC6" w:rsidR="001336CF" w:rsidRPr="004C0B1B" w:rsidRDefault="00F360AD" w:rsidP="009428B5">
            <w:pPr>
              <w:pStyle w:val="BodyText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Submit </w:t>
            </w:r>
            <w:r w:rsidR="009450DE" w:rsidRPr="004C0B1B">
              <w:rPr>
                <w:rFonts w:ascii="Tahoma" w:hAnsi="Tahoma" w:cs="Tahoma"/>
                <w:color w:val="333333"/>
                <w:sz w:val="22"/>
                <w:szCs w:val="22"/>
              </w:rPr>
              <w:t>your completed form one of these ways:</w:t>
            </w:r>
          </w:p>
        </w:tc>
      </w:tr>
      <w:tr w:rsidR="00AB4872" w:rsidRPr="0025246E" w14:paraId="1E5E2BE1" w14:textId="358DD183" w:rsidTr="009F2D03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0"/>
        </w:trPr>
        <w:tc>
          <w:tcPr>
            <w:tcW w:w="81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6254112" w14:textId="61FDB6A0" w:rsidR="00AB4872" w:rsidRPr="004C0B1B" w:rsidRDefault="00AB4872" w:rsidP="00AB4872">
            <w:pPr>
              <w:pStyle w:val="Arial10"/>
              <w:spacing w:after="120"/>
              <w:rPr>
                <w:rFonts w:ascii="Tahoma" w:hAnsi="Tahoma" w:cs="Tahoma"/>
                <w:sz w:val="22"/>
              </w:rPr>
            </w:pPr>
            <w:r w:rsidRPr="004C0B1B">
              <w:rPr>
                <w:rFonts w:ascii="Tahoma" w:hAnsi="Tahoma" w:cs="Tahoma"/>
                <w:b/>
                <w:noProof/>
                <w:sz w:val="22"/>
              </w:rPr>
              <w:drawing>
                <wp:inline distT="0" distB="0" distL="0" distR="0" wp14:anchorId="12511B4A" wp14:editId="5B1EC775">
                  <wp:extent cx="301752" cy="301752"/>
                  <wp:effectExtent l="0" t="0" r="0" b="3175"/>
                  <wp:docPr id="9" name="Graphic 9" descr="Smart Phon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phic 9" descr="Smart Phone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52" cy="301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C0B1B">
              <w:rPr>
                <w:rFonts w:ascii="Tahoma" w:hAnsi="Tahoma" w:cs="Tahoma"/>
                <w:b/>
                <w:sz w:val="22"/>
              </w:rPr>
              <w:t xml:space="preserve"> </w:t>
            </w:r>
          </w:p>
        </w:tc>
        <w:tc>
          <w:tcPr>
            <w:tcW w:w="43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2C89F0" w14:textId="679BDCCA" w:rsidR="00AB4872" w:rsidRPr="004C0B1B" w:rsidRDefault="00AB4872" w:rsidP="00AB4872">
            <w:pPr>
              <w:pStyle w:val="Arial10"/>
              <w:spacing w:after="120"/>
              <w:rPr>
                <w:rFonts w:ascii="Tahoma" w:hAnsi="Tahoma" w:cs="Tahoma"/>
                <w:sz w:val="22"/>
              </w:rPr>
            </w:pPr>
            <w:r w:rsidRPr="004C0B1B">
              <w:rPr>
                <w:rFonts w:ascii="Tahoma" w:hAnsi="Tahoma" w:cs="Tahoma"/>
                <w:b/>
                <w:sz w:val="22"/>
              </w:rPr>
              <w:t>Mobile App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8062E0" w14:textId="18270A92" w:rsidR="00AB4872" w:rsidRPr="004C0B1B" w:rsidRDefault="00AB4872" w:rsidP="00AB4872">
            <w:pPr>
              <w:pStyle w:val="Arial10"/>
              <w:spacing w:after="120"/>
              <w:rPr>
                <w:rFonts w:ascii="Tahoma" w:hAnsi="Tahoma" w:cs="Tahoma"/>
                <w:color w:val="333333"/>
                <w:sz w:val="22"/>
              </w:rPr>
            </w:pPr>
            <w:r w:rsidRPr="004C0B1B">
              <w:rPr>
                <w:rFonts w:ascii="Tahoma" w:hAnsi="Tahoma" w:cs="Tahoma"/>
                <w:b/>
                <w:bCs/>
                <w:noProof/>
                <w:sz w:val="22"/>
              </w:rPr>
              <w:drawing>
                <wp:inline distT="0" distB="0" distL="0" distR="0" wp14:anchorId="4C7CFEC1" wp14:editId="724604FB">
                  <wp:extent cx="301752" cy="301752"/>
                  <wp:effectExtent l="0" t="0" r="3175" b="0"/>
                  <wp:docPr id="12" name="Graphic 12" descr="Envelop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Envelope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52" cy="301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6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AB6369" w14:textId="77777777" w:rsidR="00AB4872" w:rsidRPr="004C0B1B" w:rsidRDefault="00AB4872" w:rsidP="00AB4872">
            <w:pPr>
              <w:pStyle w:val="Arial10"/>
              <w:spacing w:after="120"/>
              <w:rPr>
                <w:rFonts w:ascii="Tahoma" w:hAnsi="Tahoma" w:cs="Tahoma"/>
                <w:color w:val="333333"/>
                <w:sz w:val="22"/>
              </w:rPr>
            </w:pPr>
            <w:r w:rsidRPr="004C0B1B">
              <w:rPr>
                <w:rFonts w:ascii="Tahoma" w:hAnsi="Tahoma" w:cs="Tahoma"/>
                <w:b/>
                <w:bCs/>
                <w:sz w:val="22"/>
              </w:rPr>
              <w:t>Mail</w:t>
            </w:r>
          </w:p>
        </w:tc>
      </w:tr>
      <w:tr w:rsidR="00AB4872" w:rsidRPr="0025246E" w14:paraId="1DB9D46E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960"/>
        </w:trPr>
        <w:tc>
          <w:tcPr>
            <w:tcW w:w="5153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2AFA6873" w14:textId="77777777" w:rsidR="00AB4872" w:rsidRPr="004C0B1B" w:rsidRDefault="00AB4872" w:rsidP="007C7C8D">
            <w:pPr>
              <w:pStyle w:val="Arial10"/>
              <w:rPr>
                <w:rFonts w:ascii="Tahoma" w:hAnsi="Tahoma" w:cs="Tahoma"/>
                <w:b/>
                <w:noProof/>
                <w:sz w:val="22"/>
              </w:rPr>
            </w:pPr>
            <w:r w:rsidRPr="004C0B1B">
              <w:rPr>
                <w:rFonts w:ascii="Tahoma" w:hAnsi="Tahoma" w:cs="Tahoma"/>
                <w:sz w:val="22"/>
              </w:rPr>
              <w:t xml:space="preserve">Take a photo of all the pages of the form and submit them using the MyACCESS mobile app. </w:t>
            </w:r>
          </w:p>
        </w:tc>
        <w:tc>
          <w:tcPr>
            <w:tcW w:w="5647" w:type="dxa"/>
            <w:gridSpan w:val="3"/>
            <w:vMerge w:val="restart"/>
            <w:tcBorders>
              <w:top w:val="nil"/>
              <w:left w:val="nil"/>
            </w:tcBorders>
            <w:shd w:val="clear" w:color="auto" w:fill="auto"/>
          </w:tcPr>
          <w:p w14:paraId="72333833" w14:textId="77777777" w:rsidR="00AB4872" w:rsidRPr="004C0B1B" w:rsidRDefault="00AB4872" w:rsidP="009428B5">
            <w:pPr>
              <w:pStyle w:val="Arial10"/>
              <w:numPr>
                <w:ilvl w:val="0"/>
                <w:numId w:val="2"/>
              </w:numPr>
              <w:ind w:left="332" w:hanging="332"/>
              <w:rPr>
                <w:rFonts w:ascii="Tahoma" w:hAnsi="Tahoma" w:cs="Tahoma"/>
                <w:bCs/>
                <w:sz w:val="22"/>
              </w:rPr>
            </w:pPr>
            <w:r w:rsidRPr="004C0B1B">
              <w:rPr>
                <w:rFonts w:ascii="Tahoma" w:hAnsi="Tahoma" w:cs="Tahoma"/>
                <w:bCs/>
                <w:sz w:val="22"/>
              </w:rPr>
              <w:t xml:space="preserve">If you live in </w:t>
            </w:r>
            <w:r w:rsidRPr="004C0B1B">
              <w:rPr>
                <w:rFonts w:ascii="Tahoma" w:hAnsi="Tahoma" w:cs="Tahoma"/>
                <w:b/>
                <w:bCs/>
                <w:sz w:val="22"/>
              </w:rPr>
              <w:t>Milwaukee County</w:t>
            </w:r>
            <w:r w:rsidRPr="004C0B1B">
              <w:rPr>
                <w:rFonts w:ascii="Tahoma" w:hAnsi="Tahoma" w:cs="Tahoma"/>
                <w:bCs/>
                <w:sz w:val="22"/>
              </w:rPr>
              <w:t>:</w:t>
            </w:r>
          </w:p>
          <w:p w14:paraId="31FFF3E4" w14:textId="77777777" w:rsidR="00AB4872" w:rsidRPr="00B61694" w:rsidRDefault="00AB4872" w:rsidP="009428B5">
            <w:pPr>
              <w:pStyle w:val="Arial10"/>
              <w:spacing w:before="60"/>
              <w:ind w:left="331"/>
              <w:rPr>
                <w:rFonts w:ascii="Tahoma" w:hAnsi="Tahoma" w:cs="Tahoma"/>
                <w:bCs/>
                <w:sz w:val="22"/>
              </w:rPr>
            </w:pPr>
            <w:r w:rsidRPr="00B61694">
              <w:rPr>
                <w:rFonts w:ascii="Tahoma" w:hAnsi="Tahoma" w:cs="Tahoma"/>
                <w:bCs/>
                <w:sz w:val="22"/>
              </w:rPr>
              <w:t>MDPU</w:t>
            </w:r>
          </w:p>
          <w:p w14:paraId="433C32F1" w14:textId="77777777" w:rsidR="00AB4872" w:rsidRPr="00B61694" w:rsidRDefault="00AB4872" w:rsidP="009428B5">
            <w:pPr>
              <w:pStyle w:val="Arial10"/>
              <w:ind w:left="331"/>
              <w:rPr>
                <w:rFonts w:ascii="Tahoma" w:hAnsi="Tahoma" w:cs="Tahoma"/>
                <w:bCs/>
                <w:sz w:val="22"/>
              </w:rPr>
            </w:pPr>
            <w:r w:rsidRPr="00B61694">
              <w:rPr>
                <w:rFonts w:ascii="Tahoma" w:hAnsi="Tahoma" w:cs="Tahoma"/>
                <w:bCs/>
                <w:sz w:val="22"/>
              </w:rPr>
              <w:t>6055 N. 64</w:t>
            </w:r>
            <w:r w:rsidRPr="00B61694">
              <w:rPr>
                <w:rFonts w:ascii="Tahoma" w:hAnsi="Tahoma" w:cs="Tahoma"/>
                <w:bCs/>
                <w:sz w:val="22"/>
                <w:vertAlign w:val="superscript"/>
              </w:rPr>
              <w:t>th</w:t>
            </w:r>
            <w:r w:rsidRPr="00B61694">
              <w:rPr>
                <w:rFonts w:ascii="Tahoma" w:hAnsi="Tahoma" w:cs="Tahoma"/>
                <w:bCs/>
                <w:sz w:val="22"/>
              </w:rPr>
              <w:t xml:space="preserve"> St.    </w:t>
            </w:r>
          </w:p>
          <w:p w14:paraId="777B1B78" w14:textId="77777777" w:rsidR="00AB4872" w:rsidRPr="004C0B1B" w:rsidRDefault="00AB4872" w:rsidP="009428B5">
            <w:pPr>
              <w:pStyle w:val="Arial10"/>
              <w:ind w:left="331"/>
              <w:rPr>
                <w:rFonts w:ascii="Tahoma" w:hAnsi="Tahoma" w:cs="Tahoma"/>
                <w:bCs/>
                <w:sz w:val="22"/>
              </w:rPr>
            </w:pPr>
            <w:r w:rsidRPr="00B61694">
              <w:rPr>
                <w:rFonts w:ascii="Tahoma" w:hAnsi="Tahoma" w:cs="Tahoma"/>
                <w:bCs/>
                <w:sz w:val="22"/>
              </w:rPr>
              <w:t>Milwaukee, WI 53218</w:t>
            </w:r>
          </w:p>
          <w:p w14:paraId="48D9B537" w14:textId="77777777" w:rsidR="00AB4872" w:rsidRPr="004C0B1B" w:rsidRDefault="00AB4872" w:rsidP="009428B5">
            <w:pPr>
              <w:pStyle w:val="Arial10"/>
              <w:ind w:left="331"/>
              <w:rPr>
                <w:rFonts w:ascii="Tahoma" w:hAnsi="Tahoma" w:cs="Tahoma"/>
                <w:bCs/>
                <w:sz w:val="22"/>
              </w:rPr>
            </w:pPr>
          </w:p>
          <w:p w14:paraId="6309EB1A" w14:textId="77777777" w:rsidR="00AB4872" w:rsidRPr="004C0B1B" w:rsidRDefault="00AB4872" w:rsidP="009428B5">
            <w:pPr>
              <w:pStyle w:val="Arial10"/>
              <w:numPr>
                <w:ilvl w:val="0"/>
                <w:numId w:val="2"/>
              </w:numPr>
              <w:ind w:left="332" w:hanging="332"/>
              <w:rPr>
                <w:rFonts w:ascii="Tahoma" w:hAnsi="Tahoma" w:cs="Tahoma"/>
                <w:bCs/>
                <w:sz w:val="22"/>
              </w:rPr>
            </w:pPr>
            <w:r w:rsidRPr="004C0B1B">
              <w:rPr>
                <w:rFonts w:ascii="Tahoma" w:hAnsi="Tahoma" w:cs="Tahoma"/>
                <w:bCs/>
                <w:sz w:val="22"/>
              </w:rPr>
              <w:t xml:space="preserve">If you do </w:t>
            </w:r>
            <w:r w:rsidRPr="004C0B1B">
              <w:rPr>
                <w:rFonts w:ascii="Tahoma" w:hAnsi="Tahoma" w:cs="Tahoma"/>
                <w:b/>
                <w:bCs/>
                <w:sz w:val="22"/>
              </w:rPr>
              <w:t>not</w:t>
            </w:r>
            <w:r w:rsidRPr="004C0B1B">
              <w:rPr>
                <w:rFonts w:ascii="Tahoma" w:hAnsi="Tahoma" w:cs="Tahoma"/>
                <w:bCs/>
                <w:sz w:val="22"/>
              </w:rPr>
              <w:t xml:space="preserve"> live in Milwaukee County:</w:t>
            </w:r>
          </w:p>
          <w:p w14:paraId="0E8D2269" w14:textId="77777777" w:rsidR="00AB4872" w:rsidRPr="00B61694" w:rsidRDefault="00AB4872" w:rsidP="009428B5">
            <w:pPr>
              <w:pStyle w:val="Arial10"/>
              <w:spacing w:before="60"/>
              <w:ind w:left="331"/>
              <w:rPr>
                <w:rFonts w:ascii="Tahoma" w:hAnsi="Tahoma" w:cs="Tahoma"/>
                <w:bCs/>
                <w:sz w:val="22"/>
              </w:rPr>
            </w:pPr>
            <w:r w:rsidRPr="00B61694">
              <w:rPr>
                <w:rFonts w:ascii="Tahoma" w:hAnsi="Tahoma" w:cs="Tahoma"/>
                <w:bCs/>
                <w:sz w:val="22"/>
              </w:rPr>
              <w:t>CDPU</w:t>
            </w:r>
          </w:p>
          <w:p w14:paraId="576DC114" w14:textId="77777777" w:rsidR="00AB4872" w:rsidRPr="00B61694" w:rsidRDefault="00AB4872" w:rsidP="009428B5">
            <w:pPr>
              <w:pStyle w:val="Arial10"/>
              <w:ind w:left="331"/>
              <w:rPr>
                <w:rFonts w:ascii="Tahoma" w:hAnsi="Tahoma" w:cs="Tahoma"/>
                <w:bCs/>
                <w:sz w:val="22"/>
              </w:rPr>
            </w:pPr>
            <w:r w:rsidRPr="00B61694">
              <w:rPr>
                <w:rFonts w:ascii="Tahoma" w:hAnsi="Tahoma" w:cs="Tahoma"/>
                <w:bCs/>
                <w:sz w:val="22"/>
              </w:rPr>
              <w:t>PO Box 5234</w:t>
            </w:r>
          </w:p>
          <w:p w14:paraId="6385C3EA" w14:textId="77777777" w:rsidR="00AB4872" w:rsidRPr="004C0B1B" w:rsidRDefault="00AB4872" w:rsidP="007C7C8D">
            <w:pPr>
              <w:pStyle w:val="Arial10"/>
              <w:spacing w:after="120"/>
              <w:ind w:left="331"/>
              <w:rPr>
                <w:rFonts w:ascii="Tahoma" w:hAnsi="Tahoma" w:cs="Tahoma"/>
                <w:b/>
                <w:bCs/>
                <w:noProof/>
                <w:sz w:val="22"/>
              </w:rPr>
            </w:pPr>
            <w:r w:rsidRPr="00B61694">
              <w:rPr>
                <w:rFonts w:ascii="Tahoma" w:hAnsi="Tahoma" w:cs="Tahoma"/>
                <w:bCs/>
                <w:sz w:val="22"/>
              </w:rPr>
              <w:t>Janesville, WI 53547</w:t>
            </w:r>
          </w:p>
        </w:tc>
      </w:tr>
      <w:tr w:rsidR="00AB4872" w:rsidRPr="0025246E" w14:paraId="10F70DF7" w14:textId="77777777" w:rsidTr="009F2D03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503"/>
        </w:trPr>
        <w:tc>
          <w:tcPr>
            <w:tcW w:w="81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A0BFC01" w14:textId="43D32970" w:rsidR="00AB4872" w:rsidRPr="004C0B1B" w:rsidRDefault="00AB4872" w:rsidP="00AB4872">
            <w:pPr>
              <w:pStyle w:val="Arial10"/>
              <w:spacing w:after="120"/>
              <w:rPr>
                <w:rFonts w:ascii="Tahoma" w:hAnsi="Tahoma" w:cs="Tahoma"/>
                <w:b/>
                <w:noProof/>
                <w:sz w:val="22"/>
              </w:rPr>
            </w:pPr>
            <w:r w:rsidRPr="004C0B1B">
              <w:rPr>
                <w:rFonts w:ascii="Tahoma" w:hAnsi="Tahoma" w:cs="Tahoma"/>
                <w:b/>
                <w:noProof/>
                <w:sz w:val="22"/>
              </w:rPr>
              <w:drawing>
                <wp:inline distT="0" distB="0" distL="0" distR="0" wp14:anchorId="4360F8A5" wp14:editId="7A2F9839">
                  <wp:extent cx="301752" cy="301752"/>
                  <wp:effectExtent l="0" t="0" r="3175" b="0"/>
                  <wp:docPr id="21" name="Graphic 21" descr="Laptop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aphic 21" descr="Laptop with solid fill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52" cy="301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C0B1B">
              <w:rPr>
                <w:rFonts w:ascii="Tahoma" w:hAnsi="Tahoma" w:cs="Tahoma"/>
                <w:b/>
                <w:sz w:val="22"/>
              </w:rPr>
              <w:t xml:space="preserve">  </w:t>
            </w:r>
          </w:p>
        </w:tc>
        <w:tc>
          <w:tcPr>
            <w:tcW w:w="4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CB64C7" w14:textId="16E974DF" w:rsidR="00AB4872" w:rsidRPr="004C0B1B" w:rsidRDefault="00AB4872" w:rsidP="00AB4872">
            <w:pPr>
              <w:pStyle w:val="Arial10"/>
              <w:spacing w:after="120"/>
              <w:rPr>
                <w:rFonts w:ascii="Tahoma" w:hAnsi="Tahoma" w:cs="Tahoma"/>
                <w:b/>
                <w:noProof/>
                <w:sz w:val="22"/>
              </w:rPr>
            </w:pPr>
            <w:r w:rsidRPr="004C0B1B">
              <w:rPr>
                <w:rFonts w:ascii="Tahoma" w:hAnsi="Tahoma" w:cs="Tahoma"/>
                <w:b/>
                <w:sz w:val="22"/>
              </w:rPr>
              <w:t>Online</w:t>
            </w:r>
          </w:p>
        </w:tc>
        <w:tc>
          <w:tcPr>
            <w:tcW w:w="5647" w:type="dxa"/>
            <w:gridSpan w:val="3"/>
            <w:vMerge/>
            <w:tcBorders>
              <w:left w:val="nil"/>
            </w:tcBorders>
            <w:shd w:val="clear" w:color="auto" w:fill="auto"/>
            <w:vAlign w:val="center"/>
          </w:tcPr>
          <w:p w14:paraId="38CFA4EE" w14:textId="7EB78DE4" w:rsidR="00AB4872" w:rsidRPr="004C0B1B" w:rsidRDefault="00AB4872" w:rsidP="00AB4872">
            <w:pPr>
              <w:pStyle w:val="Arial10"/>
              <w:rPr>
                <w:rFonts w:ascii="Tahoma" w:hAnsi="Tahoma" w:cs="Tahoma"/>
                <w:b/>
                <w:bCs/>
                <w:noProof/>
                <w:sz w:val="22"/>
              </w:rPr>
            </w:pPr>
          </w:p>
        </w:tc>
      </w:tr>
      <w:tr w:rsidR="00AB4872" w:rsidRPr="0025246E" w14:paraId="66AEA309" w14:textId="77777777" w:rsidTr="009F2D03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1151"/>
        </w:trPr>
        <w:tc>
          <w:tcPr>
            <w:tcW w:w="5153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76B9F10B" w14:textId="77777777" w:rsidR="00AB4872" w:rsidRPr="004C0B1B" w:rsidRDefault="00AB4872" w:rsidP="007C7C8D">
            <w:pPr>
              <w:pStyle w:val="Arial10"/>
              <w:spacing w:after="120"/>
              <w:rPr>
                <w:rFonts w:ascii="Tahoma" w:hAnsi="Tahoma" w:cs="Tahoma"/>
                <w:b/>
                <w:noProof/>
                <w:sz w:val="22"/>
              </w:rPr>
            </w:pPr>
            <w:r w:rsidRPr="004C0B1B">
              <w:rPr>
                <w:rFonts w:ascii="Tahoma" w:hAnsi="Tahoma" w:cs="Tahoma"/>
                <w:sz w:val="22"/>
              </w:rPr>
              <w:t xml:space="preserve">Scan all pages of the form to the ACCESS website. You can do this through your ACCESS account, which you can log into at </w:t>
            </w:r>
            <w:hyperlink r:id="rId16" w:history="1">
              <w:r w:rsidRPr="004C0B1B">
                <w:rPr>
                  <w:rStyle w:val="Hyperlink"/>
                  <w:rFonts w:ascii="Tahoma" w:hAnsi="Tahoma" w:cs="Tahoma"/>
                  <w:sz w:val="22"/>
                </w:rPr>
                <w:t>access.wi.gov</w:t>
              </w:r>
            </w:hyperlink>
            <w:r w:rsidRPr="004C0B1B">
              <w:rPr>
                <w:rFonts w:ascii="Tahoma" w:hAnsi="Tahoma" w:cs="Tahoma"/>
                <w:sz w:val="22"/>
              </w:rPr>
              <w:t xml:space="preserve">. </w:t>
            </w:r>
          </w:p>
        </w:tc>
        <w:tc>
          <w:tcPr>
            <w:tcW w:w="5647" w:type="dxa"/>
            <w:gridSpan w:val="3"/>
            <w:vMerge/>
            <w:tcBorders>
              <w:left w:val="nil"/>
              <w:bottom w:val="nil"/>
            </w:tcBorders>
            <w:shd w:val="clear" w:color="auto" w:fill="auto"/>
          </w:tcPr>
          <w:p w14:paraId="56611D51" w14:textId="77777777" w:rsidR="00AB4872" w:rsidRPr="004C0B1B" w:rsidRDefault="00AB4872" w:rsidP="00350620">
            <w:pPr>
              <w:pStyle w:val="Arial10"/>
              <w:rPr>
                <w:rFonts w:ascii="Tahoma" w:hAnsi="Tahoma" w:cs="Tahoma"/>
                <w:b/>
                <w:bCs/>
                <w:noProof/>
                <w:sz w:val="22"/>
              </w:rPr>
            </w:pPr>
          </w:p>
        </w:tc>
      </w:tr>
      <w:tr w:rsidR="00AB4872" w:rsidRPr="0025246E" w14:paraId="5385D888" w14:textId="305F2FDE" w:rsidTr="009F2D03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7"/>
        </w:trPr>
        <w:tc>
          <w:tcPr>
            <w:tcW w:w="81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3F2B221" w14:textId="35948A8E" w:rsidR="00AB4872" w:rsidRPr="004C0B1B" w:rsidRDefault="00AB4872" w:rsidP="00AB4872">
            <w:pPr>
              <w:pStyle w:val="Arial10"/>
              <w:spacing w:after="120"/>
              <w:rPr>
                <w:rFonts w:ascii="Tahoma" w:hAnsi="Tahoma" w:cs="Tahoma"/>
                <w:bCs/>
                <w:sz w:val="22"/>
              </w:rPr>
            </w:pPr>
            <w:r w:rsidRPr="004C0B1B">
              <w:rPr>
                <w:rFonts w:ascii="Tahoma" w:hAnsi="Tahoma" w:cs="Tahoma"/>
                <w:b/>
                <w:noProof/>
                <w:sz w:val="22"/>
              </w:rPr>
              <w:drawing>
                <wp:inline distT="0" distB="0" distL="0" distR="0" wp14:anchorId="6EFA3737" wp14:editId="102519A4">
                  <wp:extent cx="301752" cy="301752"/>
                  <wp:effectExtent l="0" t="0" r="3175" b="3175"/>
                  <wp:docPr id="14" name="Graphic 14" descr="Print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Printer with solid fill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52" cy="301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EAFFD0" w14:textId="77777777" w:rsidR="00AB4872" w:rsidRPr="004C0B1B" w:rsidRDefault="00AB4872" w:rsidP="00AB4872">
            <w:pPr>
              <w:pStyle w:val="Arial10"/>
              <w:spacing w:after="120"/>
              <w:rPr>
                <w:rFonts w:ascii="Tahoma" w:hAnsi="Tahoma" w:cs="Tahoma"/>
                <w:bCs/>
                <w:sz w:val="22"/>
              </w:rPr>
            </w:pPr>
            <w:r w:rsidRPr="004C0B1B">
              <w:rPr>
                <w:rFonts w:ascii="Tahoma" w:hAnsi="Tahoma" w:cs="Tahoma"/>
                <w:b/>
                <w:bCs/>
                <w:sz w:val="22"/>
              </w:rPr>
              <w:t>Fax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EC04EE" w14:textId="41CEC8F9" w:rsidR="00AB4872" w:rsidRPr="004C0B1B" w:rsidRDefault="00AB4872" w:rsidP="00AB4872">
            <w:pPr>
              <w:pStyle w:val="Arial10"/>
              <w:spacing w:after="120"/>
              <w:rPr>
                <w:rFonts w:ascii="Tahoma" w:hAnsi="Tahoma" w:cs="Tahoma"/>
                <w:b/>
                <w:noProof/>
                <w:sz w:val="22"/>
              </w:rPr>
            </w:pPr>
            <w:r w:rsidRPr="004C0B1B">
              <w:rPr>
                <w:rFonts w:ascii="Tahoma" w:hAnsi="Tahoma" w:cs="Tahoma"/>
                <w:b/>
                <w:bCs/>
                <w:noProof/>
                <w:sz w:val="22"/>
              </w:rPr>
              <w:drawing>
                <wp:inline distT="0" distB="0" distL="0" distR="0" wp14:anchorId="690A99D1" wp14:editId="56BBD4D8">
                  <wp:extent cx="301752" cy="301752"/>
                  <wp:effectExtent l="0" t="0" r="3175" b="3175"/>
                  <wp:docPr id="13" name="Graphic 13" descr="Us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User with solid fill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52" cy="301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C0B1B">
              <w:rPr>
                <w:rFonts w:ascii="Tahoma" w:hAnsi="Tahoma" w:cs="Tahoma"/>
                <w:b/>
                <w:bCs/>
                <w:sz w:val="22"/>
              </w:rPr>
              <w:t xml:space="preserve"> </w:t>
            </w:r>
          </w:p>
        </w:tc>
        <w:tc>
          <w:tcPr>
            <w:tcW w:w="4826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EBC202E" w14:textId="77ACBE7A" w:rsidR="00AB4872" w:rsidRPr="004C0B1B" w:rsidRDefault="00AB4872" w:rsidP="00AB4872">
            <w:pPr>
              <w:pStyle w:val="Arial10"/>
              <w:spacing w:after="120"/>
              <w:rPr>
                <w:rFonts w:ascii="Tahoma" w:hAnsi="Tahoma" w:cs="Tahoma"/>
                <w:b/>
                <w:noProof/>
                <w:sz w:val="22"/>
              </w:rPr>
            </w:pPr>
            <w:r w:rsidRPr="004C0B1B">
              <w:rPr>
                <w:rFonts w:ascii="Tahoma" w:hAnsi="Tahoma" w:cs="Tahoma"/>
                <w:b/>
                <w:bCs/>
                <w:sz w:val="22"/>
              </w:rPr>
              <w:t>In Person</w:t>
            </w:r>
          </w:p>
        </w:tc>
      </w:tr>
      <w:tr w:rsidR="00AB4872" w:rsidRPr="0025246E" w14:paraId="04E1CB96" w14:textId="77777777" w:rsidTr="009F2D03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" w:type="dxa"/>
          <w:trHeight w:val="1305"/>
        </w:trPr>
        <w:tc>
          <w:tcPr>
            <w:tcW w:w="5153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058DFA15" w14:textId="5C1C0154" w:rsidR="00AB4872" w:rsidRPr="004C0B1B" w:rsidRDefault="00AB4872" w:rsidP="00AB4872">
            <w:pPr>
              <w:pStyle w:val="Arial10"/>
              <w:numPr>
                <w:ilvl w:val="0"/>
                <w:numId w:val="1"/>
              </w:numPr>
              <w:spacing w:before="20"/>
              <w:ind w:left="360"/>
              <w:rPr>
                <w:rFonts w:ascii="Tahoma" w:hAnsi="Tahoma" w:cs="Tahoma"/>
                <w:b/>
                <w:noProof/>
                <w:sz w:val="22"/>
              </w:rPr>
            </w:pPr>
            <w:r w:rsidRPr="004C0B1B">
              <w:rPr>
                <w:rFonts w:ascii="Tahoma" w:hAnsi="Tahoma" w:cs="Tahoma"/>
                <w:bCs/>
                <w:sz w:val="22"/>
              </w:rPr>
              <w:t xml:space="preserve">If you live in </w:t>
            </w:r>
            <w:r w:rsidRPr="004C0B1B">
              <w:rPr>
                <w:rFonts w:ascii="Tahoma" w:hAnsi="Tahoma" w:cs="Tahoma"/>
                <w:b/>
                <w:bCs/>
                <w:sz w:val="22"/>
              </w:rPr>
              <w:t>Milwaukee County</w:t>
            </w:r>
            <w:r w:rsidRPr="004C0B1B">
              <w:rPr>
                <w:rFonts w:ascii="Tahoma" w:hAnsi="Tahoma" w:cs="Tahoma"/>
                <w:bCs/>
                <w:sz w:val="22"/>
              </w:rPr>
              <w:t>, fax the form to 888-409-1979.</w:t>
            </w:r>
          </w:p>
          <w:p w14:paraId="41D6E3F4" w14:textId="32BFA962" w:rsidR="00AB4872" w:rsidRPr="004C0B1B" w:rsidRDefault="00AB4872" w:rsidP="009428B5">
            <w:pPr>
              <w:pStyle w:val="Arial10"/>
              <w:numPr>
                <w:ilvl w:val="0"/>
                <w:numId w:val="1"/>
              </w:numPr>
              <w:spacing w:before="20"/>
              <w:ind w:left="360"/>
              <w:rPr>
                <w:rFonts w:ascii="Tahoma" w:hAnsi="Tahoma" w:cs="Tahoma"/>
                <w:b/>
                <w:noProof/>
                <w:sz w:val="22"/>
              </w:rPr>
            </w:pPr>
            <w:r w:rsidRPr="004C0B1B">
              <w:rPr>
                <w:rFonts w:ascii="Tahoma" w:hAnsi="Tahoma" w:cs="Tahoma"/>
                <w:bCs/>
                <w:sz w:val="22"/>
              </w:rPr>
              <w:t xml:space="preserve">If you do </w:t>
            </w:r>
            <w:r w:rsidRPr="004C0B1B">
              <w:rPr>
                <w:rFonts w:ascii="Tahoma" w:hAnsi="Tahoma" w:cs="Tahoma"/>
                <w:b/>
                <w:sz w:val="22"/>
              </w:rPr>
              <w:t>not</w:t>
            </w:r>
            <w:r w:rsidRPr="004C0B1B">
              <w:rPr>
                <w:rFonts w:ascii="Tahoma" w:hAnsi="Tahoma" w:cs="Tahoma"/>
                <w:bCs/>
                <w:sz w:val="22"/>
              </w:rPr>
              <w:t xml:space="preserve"> live in Milwaukee County, fax the form to 855-293-1822.</w:t>
            </w:r>
          </w:p>
        </w:tc>
        <w:tc>
          <w:tcPr>
            <w:tcW w:w="5647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6BF3D93C" w14:textId="424AFC66" w:rsidR="00AB4872" w:rsidRPr="004C0B1B" w:rsidRDefault="00AB4872" w:rsidP="007C7C8D">
            <w:pPr>
              <w:pStyle w:val="Arial10"/>
              <w:spacing w:after="120"/>
              <w:rPr>
                <w:rFonts w:ascii="Tahoma" w:hAnsi="Tahoma" w:cs="Tahoma"/>
                <w:noProof/>
                <w:sz w:val="22"/>
              </w:rPr>
            </w:pPr>
            <w:r w:rsidRPr="004C0B1B">
              <w:rPr>
                <w:rFonts w:ascii="Tahoma" w:hAnsi="Tahoma" w:cs="Tahoma"/>
                <w:noProof/>
                <w:sz w:val="22"/>
              </w:rPr>
              <w:t xml:space="preserve">Take the form to your agency. </w:t>
            </w:r>
            <w:r w:rsidR="00215B94" w:rsidRPr="004C0B1B">
              <w:rPr>
                <w:rFonts w:ascii="Tahoma" w:hAnsi="Tahoma" w:cs="Tahoma"/>
                <w:noProof/>
                <w:sz w:val="22"/>
              </w:rPr>
              <w:t>Find you</w:t>
            </w:r>
            <w:r w:rsidRPr="004C0B1B">
              <w:rPr>
                <w:rFonts w:ascii="Tahoma" w:hAnsi="Tahoma" w:cs="Tahoma"/>
                <w:noProof/>
                <w:sz w:val="22"/>
              </w:rPr>
              <w:t xml:space="preserve">r agency contact at </w:t>
            </w:r>
            <w:hyperlink r:id="rId21" w:history="1">
              <w:r w:rsidRPr="004C0B1B">
                <w:rPr>
                  <w:rStyle w:val="Hyperlink"/>
                  <w:rFonts w:ascii="Tahoma" w:hAnsi="Tahoma" w:cs="Tahoma"/>
                  <w:noProof/>
                  <w:sz w:val="22"/>
                </w:rPr>
                <w:t>dhs.wi.gov/im-agency</w:t>
              </w:r>
            </w:hyperlink>
            <w:r w:rsidRPr="004C0B1B">
              <w:rPr>
                <w:rFonts w:ascii="Tahoma" w:hAnsi="Tahoma" w:cs="Tahoma"/>
                <w:noProof/>
                <w:sz w:val="22"/>
              </w:rPr>
              <w:t xml:space="preserve">.   </w:t>
            </w:r>
          </w:p>
        </w:tc>
      </w:tr>
      <w:tr w:rsidR="001336CF" w:rsidRPr="0025246E" w14:paraId="0CB42DBB" w14:textId="77777777" w:rsidTr="00AB4872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  <w:tblLook w:val="0400" w:firstRow="0" w:lastRow="0" w:firstColumn="0" w:lastColumn="0" w:noHBand="0" w:noVBand="1"/>
        </w:tblPrEx>
        <w:trPr>
          <w:gridAfter w:val="1"/>
          <w:wAfter w:w="9" w:type="dxa"/>
          <w:trHeight w:val="720"/>
        </w:trPr>
        <w:tc>
          <w:tcPr>
            <w:tcW w:w="10800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81D049" w14:textId="77777777" w:rsidR="001336CF" w:rsidRPr="004C0B1B" w:rsidRDefault="00C5593C" w:rsidP="007C7C8D">
            <w:pPr>
              <w:pStyle w:val="BodyText"/>
              <w:spacing w:after="0"/>
              <w:ind w:right="252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Once your completed form is received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>, the HEC coordinator will send you a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n approval or denial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letter</w:t>
            </w:r>
            <w:r w:rsidR="00D4551A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. This letter will also be sent to your local agency so your HEC enrollment period </w:t>
            </w:r>
            <w:r w:rsidR="74AF6F9A" w:rsidRPr="004C0B1B">
              <w:rPr>
                <w:rFonts w:ascii="Tahoma" w:hAnsi="Tahoma" w:cs="Tahoma"/>
                <w:color w:val="333333"/>
                <w:sz w:val="22"/>
                <w:szCs w:val="22"/>
              </w:rPr>
              <w:t>will</w:t>
            </w:r>
            <w:r w:rsidR="00D4551A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be updated</w:t>
            </w:r>
            <w:r w:rsidR="02C348D1" w:rsidRPr="004C0B1B">
              <w:rPr>
                <w:rFonts w:ascii="Tahoma" w:hAnsi="Tahoma" w:cs="Tahoma"/>
                <w:color w:val="333333"/>
                <w:sz w:val="22"/>
                <w:szCs w:val="22"/>
              </w:rPr>
              <w:t>,</w:t>
            </w:r>
            <w:r w:rsidR="00D4551A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r w:rsidR="31111FC5" w:rsidRPr="004C0B1B">
              <w:rPr>
                <w:rFonts w:ascii="Tahoma" w:hAnsi="Tahoma" w:cs="Tahoma"/>
                <w:color w:val="333333"/>
                <w:sz w:val="22"/>
                <w:szCs w:val="22"/>
              </w:rPr>
              <w:t>if</w:t>
            </w:r>
            <w:r w:rsidR="00D4551A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needed. </w:t>
            </w:r>
          </w:p>
          <w:p w14:paraId="11CB91B0" w14:textId="77777777" w:rsidR="007C7C8D" w:rsidRPr="004C0B1B" w:rsidRDefault="007C7C8D" w:rsidP="00F075D4">
            <w:pPr>
              <w:pStyle w:val="BodyText"/>
              <w:spacing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</w:p>
          <w:p w14:paraId="10399921" w14:textId="7E576F12" w:rsidR="00350620" w:rsidRPr="004C0B1B" w:rsidRDefault="00350620" w:rsidP="00F075D4">
            <w:pPr>
              <w:pStyle w:val="BodyText"/>
              <w:spacing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</w:p>
        </w:tc>
      </w:tr>
    </w:tbl>
    <w:p w14:paraId="4139741B" w14:textId="77777777" w:rsidR="007C7C8D" w:rsidRDefault="007C7C8D">
      <w:r>
        <w:br w:type="page"/>
      </w:r>
    </w:p>
    <w:tbl>
      <w:tblPr>
        <w:tblStyle w:val="TableGrid3"/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350620" w:rsidRPr="00657C11" w14:paraId="2BF7B8CF" w14:textId="77777777" w:rsidTr="007C7C8D">
        <w:trPr>
          <w:trHeight w:val="566"/>
        </w:trPr>
        <w:tc>
          <w:tcPr>
            <w:tcW w:w="10800" w:type="dxa"/>
            <w:tcBorders>
              <w:top w:val="single" w:sz="4" w:space="0" w:color="auto"/>
            </w:tcBorders>
            <w:shd w:val="clear" w:color="auto" w:fill="000000" w:themeFill="text1"/>
            <w:vAlign w:val="center"/>
          </w:tcPr>
          <w:p w14:paraId="4B0222A4" w14:textId="440FA493" w:rsidR="00350620" w:rsidRPr="004C0B1B" w:rsidRDefault="00350620" w:rsidP="004C0B1B">
            <w:pPr>
              <w:pStyle w:val="Heading3"/>
            </w:pPr>
            <w:r w:rsidRPr="004C0B1B">
              <w:lastRenderedPageBreak/>
              <w:t>APPLICANT INFORMATION (Please print)</w:t>
            </w:r>
          </w:p>
        </w:tc>
      </w:tr>
    </w:tbl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4785"/>
        <w:gridCol w:w="2560"/>
        <w:gridCol w:w="3455"/>
      </w:tblGrid>
      <w:tr w:rsidR="001336CF" w:rsidRPr="0025246E" w14:paraId="76C71587" w14:textId="77777777" w:rsidTr="007C7C8D">
        <w:trPr>
          <w:trHeight w:val="70"/>
        </w:trPr>
        <w:tc>
          <w:tcPr>
            <w:tcW w:w="47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74B0EE2" w14:textId="27ECABA3" w:rsidR="0025246E" w:rsidRPr="004C0B1B" w:rsidRDefault="00F360AD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bookmarkStart w:id="0" w:name="_Hlk146114969"/>
            <w:bookmarkStart w:id="1" w:name="_Hlk146115177"/>
            <w:bookmarkStart w:id="2" w:name="_Hlk148511595"/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Request 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>Date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(</w:t>
            </w:r>
            <w:r w:rsidR="006A5B5F" w:rsidRPr="004C0B1B">
              <w:rPr>
                <w:rFonts w:ascii="Tahoma" w:hAnsi="Tahoma" w:cs="Tahoma"/>
                <w:color w:val="333333"/>
                <w:sz w:val="22"/>
                <w:szCs w:val="22"/>
              </w:rPr>
              <w:t>MM/DD/YY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)</w:t>
            </w:r>
          </w:p>
        </w:tc>
        <w:tc>
          <w:tcPr>
            <w:tcW w:w="6015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586FDE6" w14:textId="77777777" w:rsidR="001336CF" w:rsidRPr="004C0B1B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Case Number</w:t>
            </w:r>
          </w:p>
        </w:tc>
      </w:tr>
      <w:tr w:rsidR="0025246E" w:rsidRPr="0025246E" w14:paraId="36D0D067" w14:textId="77777777" w:rsidTr="007C7C8D">
        <w:trPr>
          <w:trHeight w:val="576"/>
        </w:trPr>
        <w:tc>
          <w:tcPr>
            <w:tcW w:w="4785" w:type="dxa"/>
            <w:tcBorders>
              <w:top w:val="nil"/>
            </w:tcBorders>
            <w:shd w:val="clear" w:color="auto" w:fill="auto"/>
            <w:vAlign w:val="center"/>
          </w:tcPr>
          <w:p w14:paraId="4BC0272A" w14:textId="12A32EA6" w:rsidR="0025246E" w:rsidRPr="004C0B1B" w:rsidRDefault="007E6C81" w:rsidP="007C7C8D">
            <w:pPr>
              <w:pStyle w:val="Heading2-Professional"/>
              <w:spacing w:before="0" w:after="0"/>
              <w:rPr>
                <w:rFonts w:ascii="Verdana" w:hAnsi="Verdana" w:cs="Arial"/>
                <w:color w:val="333333"/>
                <w:sz w:val="22"/>
                <w:szCs w:val="22"/>
              </w:rPr>
            </w:pP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6015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14:paraId="25AB4708" w14:textId="7CA7CE8B" w:rsidR="0025246E" w:rsidRPr="0025246E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</w:tr>
      <w:tr w:rsidR="001336CF" w:rsidRPr="0025246E" w14:paraId="544AE38D" w14:textId="77777777" w:rsidTr="007C7C8D">
        <w:trPr>
          <w:trHeight w:val="72"/>
        </w:trPr>
        <w:tc>
          <w:tcPr>
            <w:tcW w:w="7345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4E91C5FE" w14:textId="4054176D" w:rsidR="001336CF" w:rsidRPr="004C0B1B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Name</w:t>
            </w:r>
            <w:r w:rsidR="00BF63AB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– Applicant </w:t>
            </w:r>
            <w:r w:rsidR="00F360AD" w:rsidRPr="004C0B1B">
              <w:rPr>
                <w:rFonts w:ascii="Tahoma" w:hAnsi="Tahoma" w:cs="Tahoma"/>
                <w:color w:val="333333"/>
                <w:sz w:val="22"/>
                <w:szCs w:val="22"/>
              </w:rPr>
              <w:t>(Last, First, Middle Initial)</w:t>
            </w:r>
          </w:p>
        </w:tc>
        <w:tc>
          <w:tcPr>
            <w:tcW w:w="3455" w:type="dxa"/>
            <w:tcBorders>
              <w:bottom w:val="nil"/>
            </w:tcBorders>
            <w:shd w:val="clear" w:color="auto" w:fill="auto"/>
            <w:vAlign w:val="center"/>
          </w:tcPr>
          <w:p w14:paraId="4965751E" w14:textId="77777777" w:rsidR="001336CF" w:rsidRPr="004C0B1B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Phone Number</w:t>
            </w:r>
          </w:p>
        </w:tc>
      </w:tr>
      <w:tr w:rsidR="0025246E" w:rsidRPr="0025246E" w14:paraId="66D057FF" w14:textId="77777777" w:rsidTr="007C7C8D">
        <w:trPr>
          <w:trHeight w:val="576"/>
        </w:trPr>
        <w:tc>
          <w:tcPr>
            <w:tcW w:w="7345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14:paraId="1404F676" w14:textId="466D24D2" w:rsidR="0025246E" w:rsidRPr="0025246E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  <w:tc>
          <w:tcPr>
            <w:tcW w:w="3455" w:type="dxa"/>
            <w:tcBorders>
              <w:top w:val="nil"/>
            </w:tcBorders>
            <w:shd w:val="clear" w:color="auto" w:fill="auto"/>
            <w:vAlign w:val="center"/>
          </w:tcPr>
          <w:p w14:paraId="1D6FD879" w14:textId="4711BEFD" w:rsidR="0025246E" w:rsidRPr="0025246E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</w:tr>
      <w:tr w:rsidR="001336CF" w:rsidRPr="0025246E" w14:paraId="5A653AF2" w14:textId="77777777" w:rsidTr="007C7C8D">
        <w:trPr>
          <w:trHeight w:val="72"/>
        </w:trPr>
        <w:tc>
          <w:tcPr>
            <w:tcW w:w="10800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58088864" w14:textId="16E232AD" w:rsidR="001336CF" w:rsidRPr="004C0B1B" w:rsidRDefault="00BF63AB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Mailing</w:t>
            </w:r>
            <w:r w:rsidR="001336CF"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Address</w:t>
            </w:r>
          </w:p>
        </w:tc>
      </w:tr>
      <w:tr w:rsidR="0025246E" w:rsidRPr="0025246E" w14:paraId="6C42A35B" w14:textId="77777777" w:rsidTr="007C7C8D">
        <w:trPr>
          <w:trHeight w:val="576"/>
        </w:trPr>
        <w:tc>
          <w:tcPr>
            <w:tcW w:w="10800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06259E9D" w14:textId="301C4144" w:rsidR="0025246E" w:rsidRPr="0025246E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</w:tr>
      <w:tr w:rsidR="001336CF" w:rsidRPr="0025246E" w14:paraId="6EE0EFAD" w14:textId="77777777" w:rsidTr="007C7C8D">
        <w:trPr>
          <w:trHeight w:val="72"/>
        </w:trPr>
        <w:tc>
          <w:tcPr>
            <w:tcW w:w="4785" w:type="dxa"/>
            <w:tcBorders>
              <w:bottom w:val="nil"/>
            </w:tcBorders>
            <w:shd w:val="clear" w:color="auto" w:fill="auto"/>
            <w:vAlign w:val="center"/>
          </w:tcPr>
          <w:p w14:paraId="78932EDA" w14:textId="77777777" w:rsidR="001336CF" w:rsidRPr="004C0B1B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City</w:t>
            </w:r>
          </w:p>
        </w:tc>
        <w:tc>
          <w:tcPr>
            <w:tcW w:w="2560" w:type="dxa"/>
            <w:tcBorders>
              <w:bottom w:val="nil"/>
            </w:tcBorders>
            <w:shd w:val="clear" w:color="auto" w:fill="auto"/>
            <w:vAlign w:val="center"/>
          </w:tcPr>
          <w:p w14:paraId="41795256" w14:textId="77777777" w:rsidR="001336CF" w:rsidRPr="004C0B1B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State</w:t>
            </w:r>
          </w:p>
        </w:tc>
        <w:tc>
          <w:tcPr>
            <w:tcW w:w="3455" w:type="dxa"/>
            <w:tcBorders>
              <w:bottom w:val="nil"/>
            </w:tcBorders>
            <w:shd w:val="clear" w:color="auto" w:fill="auto"/>
            <w:vAlign w:val="center"/>
          </w:tcPr>
          <w:p w14:paraId="665891DE" w14:textId="09070563" w:rsidR="001336CF" w:rsidRPr="004C0B1B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Z</w:t>
            </w:r>
            <w:r w:rsidR="004C0B1B">
              <w:rPr>
                <w:rFonts w:ascii="Tahoma" w:hAnsi="Tahoma" w:cs="Tahoma"/>
                <w:color w:val="333333"/>
                <w:sz w:val="22"/>
                <w:szCs w:val="22"/>
              </w:rPr>
              <w:t>IP</w:t>
            </w: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 xml:space="preserve"> Code</w:t>
            </w:r>
          </w:p>
        </w:tc>
      </w:tr>
      <w:tr w:rsidR="0025246E" w:rsidRPr="0025246E" w14:paraId="1A09DA20" w14:textId="77777777" w:rsidTr="007C7C8D">
        <w:trPr>
          <w:trHeight w:val="477"/>
        </w:trPr>
        <w:tc>
          <w:tcPr>
            <w:tcW w:w="4785" w:type="dxa"/>
            <w:tcBorders>
              <w:top w:val="nil"/>
            </w:tcBorders>
            <w:shd w:val="clear" w:color="auto" w:fill="auto"/>
            <w:vAlign w:val="center"/>
          </w:tcPr>
          <w:p w14:paraId="670E06AB" w14:textId="7BE0F6EE" w:rsidR="0025246E" w:rsidRPr="0025246E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  <w:tc>
          <w:tcPr>
            <w:tcW w:w="2560" w:type="dxa"/>
            <w:tcBorders>
              <w:top w:val="nil"/>
            </w:tcBorders>
            <w:shd w:val="clear" w:color="auto" w:fill="auto"/>
            <w:vAlign w:val="center"/>
          </w:tcPr>
          <w:p w14:paraId="2022B0CE" w14:textId="149A9E2F" w:rsidR="0025246E" w:rsidRPr="0025246E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  <w:tc>
          <w:tcPr>
            <w:tcW w:w="3455" w:type="dxa"/>
            <w:tcBorders>
              <w:top w:val="nil"/>
            </w:tcBorders>
            <w:shd w:val="clear" w:color="auto" w:fill="auto"/>
            <w:vAlign w:val="center"/>
          </w:tcPr>
          <w:p w14:paraId="6DE58AC7" w14:textId="191D4967" w:rsidR="0025246E" w:rsidRPr="0025246E" w:rsidRDefault="004C0B1B" w:rsidP="007C7C8D">
            <w:pPr>
              <w:pStyle w:val="Heading2-Professional"/>
              <w:spacing w:before="0" w:after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</w:tr>
      <w:bookmarkEnd w:id="0"/>
      <w:bookmarkEnd w:id="1"/>
      <w:tr w:rsidR="001336CF" w:rsidRPr="0025246E" w14:paraId="69EF402F" w14:textId="77777777" w:rsidTr="007C7C8D">
        <w:trPr>
          <w:trHeight w:val="72"/>
        </w:trPr>
        <w:tc>
          <w:tcPr>
            <w:tcW w:w="10800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37D7B95F" w14:textId="35F4D000" w:rsidR="007E6C81" w:rsidRPr="004C0B1B" w:rsidRDefault="001336CF" w:rsidP="007C7C8D">
            <w:pPr>
              <w:pStyle w:val="Heading2-Professional"/>
              <w:spacing w:before="0" w:after="0"/>
              <w:rPr>
                <w:rFonts w:ascii="Tahoma" w:hAnsi="Tahoma" w:cs="Tahoma"/>
                <w:color w:val="333333"/>
                <w:sz w:val="22"/>
                <w:szCs w:val="22"/>
              </w:rPr>
            </w:pPr>
            <w:r w:rsidRPr="004C0B1B">
              <w:rPr>
                <w:rFonts w:ascii="Tahoma" w:hAnsi="Tahoma" w:cs="Tahoma"/>
                <w:color w:val="333333"/>
                <w:sz w:val="22"/>
                <w:szCs w:val="22"/>
              </w:rPr>
              <w:t>Reason for the three-month extension request</w:t>
            </w:r>
          </w:p>
        </w:tc>
      </w:tr>
      <w:tr w:rsidR="007E6C81" w:rsidRPr="0025246E" w14:paraId="125B21C9" w14:textId="77777777" w:rsidTr="009F2D03">
        <w:trPr>
          <w:trHeight w:val="819"/>
        </w:trPr>
        <w:tc>
          <w:tcPr>
            <w:tcW w:w="10800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48A2286" w14:textId="48D05CA2" w:rsidR="007E6C81" w:rsidRPr="0025246E" w:rsidRDefault="004C0B1B" w:rsidP="009F2D03">
            <w:pPr>
              <w:pStyle w:val="Header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instrText xml:space="preserve"> FORMTEXT </w:instrTex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separate"/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noProof/>
                <w:color w:val="333333"/>
                <w:sz w:val="22"/>
                <w:szCs w:val="22"/>
              </w:rPr>
              <w:t> </w:t>
            </w:r>
            <w:r w:rsidRPr="004C0B1B">
              <w:rPr>
                <w:rFonts w:ascii="Verdana" w:hAnsi="Verdana" w:cs="Arial"/>
                <w:color w:val="333333"/>
                <w:sz w:val="22"/>
                <w:szCs w:val="22"/>
              </w:rPr>
              <w:fldChar w:fldCharType="end"/>
            </w:r>
          </w:p>
        </w:tc>
      </w:tr>
      <w:bookmarkEnd w:id="2"/>
    </w:tbl>
    <w:p w14:paraId="1A7E40A4" w14:textId="77777777" w:rsidR="005C7305" w:rsidRPr="002E6592" w:rsidRDefault="005C7305" w:rsidP="005C7305">
      <w:pPr>
        <w:pStyle w:val="BodyText"/>
        <w:spacing w:after="0"/>
        <w:rPr>
          <w:rFonts w:ascii="Arial" w:hAnsi="Arial" w:cs="Arial"/>
          <w:color w:val="333333"/>
          <w:sz w:val="21"/>
          <w:szCs w:val="16"/>
        </w:rPr>
      </w:pPr>
    </w:p>
    <w:sectPr w:rsidR="005C7305" w:rsidRPr="002E6592" w:rsidSect="00836D2A">
      <w:headerReference w:type="default" r:id="rId22"/>
      <w:footerReference w:type="default" r:id="rId23"/>
      <w:headerReference w:type="first" r:id="rId24"/>
      <w:footerReference w:type="first" r:id="rId25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43624" w14:textId="77777777" w:rsidR="00752C1C" w:rsidRDefault="00752C1C" w:rsidP="0094707F">
      <w:r>
        <w:separator/>
      </w:r>
    </w:p>
  </w:endnote>
  <w:endnote w:type="continuationSeparator" w:id="0">
    <w:p w14:paraId="35DC4904" w14:textId="77777777" w:rsidR="00752C1C" w:rsidRDefault="00752C1C" w:rsidP="0094707F">
      <w:r>
        <w:continuationSeparator/>
      </w:r>
    </w:p>
  </w:endnote>
  <w:endnote w:type="continuationNotice" w:id="1">
    <w:p w14:paraId="50E4470C" w14:textId="77777777" w:rsidR="00752C1C" w:rsidRDefault="00752C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59BB578D" w14:paraId="31268286" w14:textId="77777777" w:rsidTr="00532107">
      <w:trPr>
        <w:trHeight w:val="300"/>
      </w:trPr>
      <w:tc>
        <w:tcPr>
          <w:tcW w:w="3600" w:type="dxa"/>
        </w:tcPr>
        <w:p w14:paraId="02CE4507" w14:textId="421707CD" w:rsidR="59BB578D" w:rsidRDefault="59BB578D" w:rsidP="00532107">
          <w:pPr>
            <w:pStyle w:val="Header"/>
            <w:ind w:left="-115"/>
          </w:pPr>
        </w:p>
      </w:tc>
      <w:tc>
        <w:tcPr>
          <w:tcW w:w="3600" w:type="dxa"/>
        </w:tcPr>
        <w:p w14:paraId="6EF2EB73" w14:textId="725FD113" w:rsidR="59BB578D" w:rsidRDefault="59BB578D" w:rsidP="00532107">
          <w:pPr>
            <w:pStyle w:val="Header"/>
            <w:jc w:val="center"/>
          </w:pPr>
        </w:p>
      </w:tc>
      <w:tc>
        <w:tcPr>
          <w:tcW w:w="3600" w:type="dxa"/>
        </w:tcPr>
        <w:p w14:paraId="698D5214" w14:textId="1E6F75CC" w:rsidR="59BB578D" w:rsidRDefault="59BB578D" w:rsidP="00532107">
          <w:pPr>
            <w:pStyle w:val="Header"/>
            <w:ind w:right="-115"/>
            <w:jc w:val="right"/>
          </w:pPr>
        </w:p>
      </w:tc>
    </w:tr>
  </w:tbl>
  <w:p w14:paraId="2A75BD83" w14:textId="7BFDF549" w:rsidR="59BB578D" w:rsidRDefault="59BB578D" w:rsidP="005321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59BB578D" w14:paraId="445DFC87" w14:textId="77777777" w:rsidTr="00532107">
      <w:trPr>
        <w:trHeight w:val="300"/>
      </w:trPr>
      <w:tc>
        <w:tcPr>
          <w:tcW w:w="3600" w:type="dxa"/>
        </w:tcPr>
        <w:p w14:paraId="3448941A" w14:textId="20D49AA2" w:rsidR="59BB578D" w:rsidRDefault="59BB578D" w:rsidP="00532107">
          <w:pPr>
            <w:pStyle w:val="Header"/>
            <w:ind w:left="-115"/>
          </w:pPr>
        </w:p>
      </w:tc>
      <w:tc>
        <w:tcPr>
          <w:tcW w:w="3600" w:type="dxa"/>
        </w:tcPr>
        <w:p w14:paraId="5E81925B" w14:textId="00EF781C" w:rsidR="59BB578D" w:rsidRDefault="59BB578D" w:rsidP="00532107">
          <w:pPr>
            <w:pStyle w:val="Header"/>
            <w:jc w:val="center"/>
          </w:pPr>
        </w:p>
      </w:tc>
      <w:tc>
        <w:tcPr>
          <w:tcW w:w="3600" w:type="dxa"/>
        </w:tcPr>
        <w:p w14:paraId="48EA8C00" w14:textId="4A08B696" w:rsidR="59BB578D" w:rsidRDefault="59BB578D" w:rsidP="00532107">
          <w:pPr>
            <w:pStyle w:val="Header"/>
            <w:ind w:right="-115"/>
            <w:jc w:val="right"/>
          </w:pPr>
        </w:p>
      </w:tc>
    </w:tr>
  </w:tbl>
  <w:p w14:paraId="2B2972FB" w14:textId="2B86EA38" w:rsidR="59BB578D" w:rsidRDefault="59BB578D" w:rsidP="00532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BCA91" w14:textId="77777777" w:rsidR="00752C1C" w:rsidRDefault="00752C1C" w:rsidP="0094707F">
      <w:r>
        <w:separator/>
      </w:r>
    </w:p>
  </w:footnote>
  <w:footnote w:type="continuationSeparator" w:id="0">
    <w:p w14:paraId="7A65DAB6" w14:textId="77777777" w:rsidR="00752C1C" w:rsidRDefault="00752C1C" w:rsidP="0094707F">
      <w:r>
        <w:continuationSeparator/>
      </w:r>
    </w:p>
  </w:footnote>
  <w:footnote w:type="continuationNotice" w:id="1">
    <w:p w14:paraId="618ABBAE" w14:textId="77777777" w:rsidR="00752C1C" w:rsidRDefault="00752C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5400"/>
      <w:gridCol w:w="5400"/>
    </w:tblGrid>
    <w:tr w:rsidR="00836D2A" w:rsidRPr="0052059F" w14:paraId="0FE3D408" w14:textId="77777777">
      <w:tc>
        <w:tcPr>
          <w:tcW w:w="5508" w:type="dxa"/>
          <w:shd w:val="clear" w:color="auto" w:fill="auto"/>
        </w:tcPr>
        <w:p w14:paraId="73813F5C" w14:textId="302680F8" w:rsidR="00836D2A" w:rsidRPr="0052059F" w:rsidRDefault="00836D2A" w:rsidP="00836D2A">
          <w:pPr>
            <w:pStyle w:val="Header"/>
            <w:tabs>
              <w:tab w:val="right" w:pos="9990"/>
            </w:tabs>
            <w:rPr>
              <w:rFonts w:ascii="Arial" w:hAnsi="Arial" w:cs="Arial"/>
              <w:b/>
              <w:sz w:val="18"/>
              <w:szCs w:val="18"/>
            </w:rPr>
          </w:pPr>
          <w:bookmarkStart w:id="4" w:name="_Hlk148510015"/>
          <w:r w:rsidRPr="0052059F">
            <w:rPr>
              <w:rFonts w:ascii="Arial" w:hAnsi="Arial" w:cs="Arial"/>
              <w:b/>
              <w:sz w:val="18"/>
              <w:szCs w:val="18"/>
            </w:rPr>
            <w:t>HEC EXTENSION REQUEST</w:t>
          </w:r>
        </w:p>
        <w:bookmarkEnd w:id="4"/>
        <w:p w14:paraId="22D041C6" w14:textId="77777777" w:rsidR="00836D2A" w:rsidRPr="0052059F" w:rsidRDefault="00836D2A" w:rsidP="00836D2A">
          <w:pPr>
            <w:pStyle w:val="Header"/>
            <w:rPr>
              <w:rFonts w:ascii="Arial" w:hAnsi="Arial" w:cs="Arial"/>
              <w:sz w:val="18"/>
              <w:szCs w:val="18"/>
            </w:rPr>
          </w:pPr>
          <w:r w:rsidRPr="0052059F">
            <w:rPr>
              <w:rFonts w:ascii="Arial" w:hAnsi="Arial" w:cs="Arial"/>
              <w:sz w:val="18"/>
              <w:szCs w:val="18"/>
            </w:rPr>
            <w:t xml:space="preserve">F-00004A </w:t>
          </w:r>
        </w:p>
        <w:p w14:paraId="0B8DBE0C" w14:textId="0189B85B" w:rsidR="00836D2A" w:rsidRPr="0052059F" w:rsidRDefault="00836D2A" w:rsidP="00836D2A">
          <w:pPr>
            <w:pStyle w:val="Header"/>
            <w:rPr>
              <w:rFonts w:ascii="Arial" w:hAnsi="Arial" w:cs="Arial"/>
              <w:bCs/>
              <w:szCs w:val="28"/>
            </w:rPr>
          </w:pPr>
          <w:r w:rsidRPr="0052059F">
            <w:rPr>
              <w:rFonts w:ascii="Arial" w:hAnsi="Arial" w:cs="Arial"/>
              <w:bCs/>
              <w:szCs w:val="28"/>
            </w:rPr>
            <w:t xml:space="preserve">Page </w:t>
          </w:r>
          <w:r w:rsidRPr="0052059F">
            <w:rPr>
              <w:rFonts w:ascii="Arial" w:hAnsi="Arial" w:cs="Arial"/>
              <w:bCs/>
              <w:szCs w:val="28"/>
            </w:rPr>
            <w:fldChar w:fldCharType="begin"/>
          </w:r>
          <w:r w:rsidRPr="0052059F">
            <w:rPr>
              <w:rFonts w:ascii="Arial" w:hAnsi="Arial" w:cs="Arial"/>
              <w:bCs/>
              <w:szCs w:val="28"/>
            </w:rPr>
            <w:instrText xml:space="preserve"> PAGE  \* Arabic  \* MERGEFORMAT </w:instrText>
          </w:r>
          <w:r w:rsidRPr="0052059F">
            <w:rPr>
              <w:rFonts w:ascii="Arial" w:hAnsi="Arial" w:cs="Arial"/>
              <w:bCs/>
              <w:szCs w:val="28"/>
            </w:rPr>
            <w:fldChar w:fldCharType="separate"/>
          </w:r>
          <w:r w:rsidRPr="0052059F">
            <w:rPr>
              <w:rFonts w:ascii="Arial" w:hAnsi="Arial" w:cs="Arial"/>
              <w:bCs/>
              <w:noProof/>
              <w:szCs w:val="28"/>
            </w:rPr>
            <w:t>1</w:t>
          </w:r>
          <w:r w:rsidRPr="0052059F">
            <w:rPr>
              <w:rFonts w:ascii="Arial" w:hAnsi="Arial" w:cs="Arial"/>
              <w:bCs/>
              <w:szCs w:val="28"/>
            </w:rPr>
            <w:fldChar w:fldCharType="end"/>
          </w:r>
          <w:r w:rsidRPr="0052059F">
            <w:rPr>
              <w:rFonts w:ascii="Arial" w:hAnsi="Arial" w:cs="Arial"/>
              <w:bCs/>
              <w:szCs w:val="28"/>
            </w:rPr>
            <w:t xml:space="preserve"> of </w:t>
          </w:r>
          <w:r w:rsidRPr="0052059F">
            <w:rPr>
              <w:rFonts w:ascii="Arial" w:hAnsi="Arial" w:cs="Arial"/>
              <w:bCs/>
              <w:szCs w:val="28"/>
            </w:rPr>
            <w:fldChar w:fldCharType="begin"/>
          </w:r>
          <w:r w:rsidRPr="0052059F">
            <w:rPr>
              <w:rFonts w:ascii="Arial" w:hAnsi="Arial" w:cs="Arial"/>
              <w:bCs/>
              <w:szCs w:val="28"/>
            </w:rPr>
            <w:instrText xml:space="preserve"> NUMPAGES  \* Arabic  \* MERGEFORMAT </w:instrText>
          </w:r>
          <w:r w:rsidRPr="0052059F">
            <w:rPr>
              <w:rFonts w:ascii="Arial" w:hAnsi="Arial" w:cs="Arial"/>
              <w:bCs/>
              <w:szCs w:val="28"/>
            </w:rPr>
            <w:fldChar w:fldCharType="separate"/>
          </w:r>
          <w:r w:rsidRPr="0052059F">
            <w:rPr>
              <w:rFonts w:ascii="Arial" w:hAnsi="Arial" w:cs="Arial"/>
              <w:bCs/>
              <w:noProof/>
              <w:szCs w:val="28"/>
            </w:rPr>
            <w:t>2</w:t>
          </w:r>
          <w:r w:rsidRPr="0052059F">
            <w:rPr>
              <w:rFonts w:ascii="Arial" w:hAnsi="Arial" w:cs="Arial"/>
              <w:bCs/>
              <w:szCs w:val="28"/>
            </w:rPr>
            <w:fldChar w:fldCharType="end"/>
          </w:r>
        </w:p>
      </w:tc>
      <w:tc>
        <w:tcPr>
          <w:tcW w:w="5508" w:type="dxa"/>
          <w:shd w:val="clear" w:color="auto" w:fill="auto"/>
        </w:tcPr>
        <w:p w14:paraId="57C0860F" w14:textId="77777777" w:rsidR="00836D2A" w:rsidRPr="0052059F" w:rsidRDefault="00836D2A" w:rsidP="00836D2A">
          <w:pPr>
            <w:pStyle w:val="Heading4"/>
            <w:spacing w:before="120" w:after="120"/>
            <w:ind w:right="0"/>
            <w:jc w:val="right"/>
            <w:rPr>
              <w:rFonts w:ascii="Arial" w:hAnsi="Arial" w:cs="Arial"/>
              <w:b/>
              <w:szCs w:val="28"/>
            </w:rPr>
          </w:pPr>
          <w:r w:rsidRPr="0052059F">
            <w:rPr>
              <w:rFonts w:ascii="Arial" w:hAnsi="Arial" w:cs="Arial"/>
              <w:b/>
              <w:noProof/>
              <w:szCs w:val="28"/>
            </w:rPr>
            <w:drawing>
              <wp:inline distT="0" distB="0" distL="0" distR="0" wp14:anchorId="3249DD92" wp14:editId="56C5F963">
                <wp:extent cx="670560" cy="365760"/>
                <wp:effectExtent l="0" t="0" r="0" b="0"/>
                <wp:docPr id="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0560" cy="3657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7C534FD9" w14:textId="72CB1212" w:rsidR="00836D2A" w:rsidRPr="00836D2A" w:rsidRDefault="00836D2A" w:rsidP="00836D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5400"/>
      <w:gridCol w:w="5400"/>
    </w:tblGrid>
    <w:tr w:rsidR="00836D2A" w:rsidRPr="00CA6A38" w14:paraId="797288E1" w14:textId="77777777">
      <w:tc>
        <w:tcPr>
          <w:tcW w:w="5508" w:type="dxa"/>
          <w:shd w:val="clear" w:color="auto" w:fill="auto"/>
        </w:tcPr>
        <w:p w14:paraId="5A2B7AE0" w14:textId="368BC925" w:rsidR="00836D2A" w:rsidRPr="0052059F" w:rsidRDefault="00836D2A" w:rsidP="00836D2A">
          <w:pPr>
            <w:pStyle w:val="Header"/>
            <w:tabs>
              <w:tab w:val="right" w:pos="9990"/>
            </w:tabs>
            <w:rPr>
              <w:rFonts w:ascii="Tahoma" w:hAnsi="Tahoma" w:cs="Tahoma"/>
              <w:b/>
              <w:sz w:val="18"/>
              <w:szCs w:val="18"/>
            </w:rPr>
          </w:pPr>
          <w:r w:rsidRPr="0052059F">
            <w:rPr>
              <w:rFonts w:ascii="Arial" w:hAnsi="Arial" w:cs="Arial"/>
              <w:b/>
              <w:sz w:val="18"/>
              <w:szCs w:val="18"/>
            </w:rPr>
            <w:br/>
          </w:r>
          <w:r w:rsidR="00B61694" w:rsidRPr="0052059F">
            <w:rPr>
              <w:rFonts w:ascii="Tahoma" w:hAnsi="Tahoma" w:cs="Tahoma"/>
              <w:b/>
              <w:sz w:val="18"/>
              <w:szCs w:val="18"/>
            </w:rPr>
            <w:t>Department of Health Services</w:t>
          </w:r>
        </w:p>
        <w:p w14:paraId="5115C0E3" w14:textId="77777777" w:rsidR="00836D2A" w:rsidRPr="0052059F" w:rsidRDefault="00836D2A" w:rsidP="00836D2A">
          <w:pPr>
            <w:pStyle w:val="Header"/>
            <w:rPr>
              <w:rFonts w:ascii="Tahoma" w:hAnsi="Tahoma" w:cs="Tahoma"/>
              <w:sz w:val="18"/>
            </w:rPr>
          </w:pPr>
          <w:r w:rsidRPr="0052059F">
            <w:rPr>
              <w:rFonts w:ascii="Tahoma" w:hAnsi="Tahoma" w:cs="Tahoma"/>
              <w:sz w:val="18"/>
            </w:rPr>
            <w:t>Division of Medicaid Services</w:t>
          </w:r>
        </w:p>
        <w:p w14:paraId="4A959DC7" w14:textId="126106A7" w:rsidR="00836D2A" w:rsidRPr="0052059F" w:rsidRDefault="00836D2A" w:rsidP="00836D2A">
          <w:pPr>
            <w:pStyle w:val="Header"/>
            <w:rPr>
              <w:rFonts w:ascii="Arial" w:hAnsi="Arial" w:cs="Arial"/>
              <w:b/>
              <w:szCs w:val="28"/>
            </w:rPr>
          </w:pPr>
          <w:r w:rsidRPr="0052059F">
            <w:rPr>
              <w:rFonts w:ascii="Tahoma" w:hAnsi="Tahoma" w:cs="Tahoma"/>
              <w:sz w:val="18"/>
              <w:szCs w:val="18"/>
            </w:rPr>
            <w:t>F-00004A (</w:t>
          </w:r>
          <w:r w:rsidR="004C0B1B" w:rsidRPr="0052059F">
            <w:rPr>
              <w:rFonts w:ascii="Tahoma" w:hAnsi="Tahoma" w:cs="Tahoma"/>
              <w:sz w:val="18"/>
              <w:szCs w:val="18"/>
            </w:rPr>
            <w:t>0</w:t>
          </w:r>
          <w:r w:rsidR="00E4784A" w:rsidRPr="0052059F">
            <w:rPr>
              <w:rFonts w:ascii="Tahoma" w:hAnsi="Tahoma" w:cs="Tahoma"/>
              <w:sz w:val="18"/>
              <w:szCs w:val="18"/>
            </w:rPr>
            <w:t>2</w:t>
          </w:r>
          <w:r w:rsidRPr="0052059F">
            <w:rPr>
              <w:rFonts w:ascii="Tahoma" w:hAnsi="Tahoma" w:cs="Tahoma"/>
              <w:sz w:val="18"/>
              <w:szCs w:val="18"/>
            </w:rPr>
            <w:t>/202</w:t>
          </w:r>
          <w:r w:rsidR="004C0B1B" w:rsidRPr="0052059F">
            <w:rPr>
              <w:rFonts w:ascii="Tahoma" w:hAnsi="Tahoma" w:cs="Tahoma"/>
              <w:sz w:val="18"/>
              <w:szCs w:val="18"/>
            </w:rPr>
            <w:t>5</w:t>
          </w:r>
          <w:r w:rsidRPr="0052059F">
            <w:rPr>
              <w:rFonts w:ascii="Tahoma" w:hAnsi="Tahoma" w:cs="Tahoma"/>
              <w:sz w:val="18"/>
              <w:szCs w:val="18"/>
            </w:rPr>
            <w:t>)</w:t>
          </w:r>
        </w:p>
      </w:tc>
      <w:tc>
        <w:tcPr>
          <w:tcW w:w="5508" w:type="dxa"/>
          <w:shd w:val="clear" w:color="auto" w:fill="auto"/>
        </w:tcPr>
        <w:p w14:paraId="68D2C8E9" w14:textId="77777777" w:rsidR="00836D2A" w:rsidRPr="0052059F" w:rsidRDefault="00836D2A" w:rsidP="00836D2A">
          <w:pPr>
            <w:pStyle w:val="Heading4"/>
            <w:spacing w:before="120" w:after="120"/>
            <w:ind w:right="0"/>
            <w:jc w:val="right"/>
            <w:rPr>
              <w:rFonts w:ascii="Arial" w:hAnsi="Arial" w:cs="Arial"/>
              <w:b/>
              <w:szCs w:val="28"/>
            </w:rPr>
          </w:pPr>
          <w:r w:rsidRPr="0052059F">
            <w:rPr>
              <w:rFonts w:ascii="Arial" w:hAnsi="Arial" w:cs="Arial"/>
              <w:b/>
              <w:noProof/>
              <w:szCs w:val="28"/>
            </w:rPr>
            <w:drawing>
              <wp:inline distT="0" distB="0" distL="0" distR="0" wp14:anchorId="39FA11B4" wp14:editId="49860ADF">
                <wp:extent cx="670560" cy="365760"/>
                <wp:effectExtent l="0" t="0" r="0" b="0"/>
                <wp:docPr id="112977409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0560" cy="3657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2944B4A7" w14:textId="77777777" w:rsidR="00836D2A" w:rsidRDefault="00836D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B616DA"/>
    <w:multiLevelType w:val="hybridMultilevel"/>
    <w:tmpl w:val="E1C00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3F50A1"/>
    <w:multiLevelType w:val="hybridMultilevel"/>
    <w:tmpl w:val="F768F27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1060514932">
    <w:abstractNumId w:val="1"/>
  </w:num>
  <w:num w:numId="2" w16cid:durableId="94598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Jqk2v9D1ngtnHSgS963t9+xYP+cQoJIy57QXMeY4QZ+lidgZ5LsDlZDQUVm/JlSBSgYVvqst8suFTvpDIcLHg==" w:salt="f7ckun6WkWhhWlVGjOkfo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DY1M7M0MrIwtzBV0lEKTi0uzszPAykwrAUAz40DBiwAAAA="/>
  </w:docVars>
  <w:rsids>
    <w:rsidRoot w:val="000976ED"/>
    <w:rsid w:val="0000044B"/>
    <w:rsid w:val="000034FF"/>
    <w:rsid w:val="00005075"/>
    <w:rsid w:val="00016BC7"/>
    <w:rsid w:val="00016D63"/>
    <w:rsid w:val="00017213"/>
    <w:rsid w:val="0002797C"/>
    <w:rsid w:val="00030CB2"/>
    <w:rsid w:val="00033D5E"/>
    <w:rsid w:val="000345D0"/>
    <w:rsid w:val="00040EE0"/>
    <w:rsid w:val="000439E3"/>
    <w:rsid w:val="000507F9"/>
    <w:rsid w:val="00057559"/>
    <w:rsid w:val="000612BC"/>
    <w:rsid w:val="00063327"/>
    <w:rsid w:val="00064055"/>
    <w:rsid w:val="00066AB1"/>
    <w:rsid w:val="00070847"/>
    <w:rsid w:val="000716B1"/>
    <w:rsid w:val="000729B8"/>
    <w:rsid w:val="000735BA"/>
    <w:rsid w:val="00075B07"/>
    <w:rsid w:val="0008329D"/>
    <w:rsid w:val="0008349E"/>
    <w:rsid w:val="00084155"/>
    <w:rsid w:val="000845E7"/>
    <w:rsid w:val="000857F7"/>
    <w:rsid w:val="00090EC6"/>
    <w:rsid w:val="00091DC8"/>
    <w:rsid w:val="00092F36"/>
    <w:rsid w:val="000942F1"/>
    <w:rsid w:val="000976ED"/>
    <w:rsid w:val="000A153B"/>
    <w:rsid w:val="000A2A59"/>
    <w:rsid w:val="000B0EC2"/>
    <w:rsid w:val="000B3B94"/>
    <w:rsid w:val="000B5115"/>
    <w:rsid w:val="000D0647"/>
    <w:rsid w:val="000D4449"/>
    <w:rsid w:val="000E3DC7"/>
    <w:rsid w:val="000E6725"/>
    <w:rsid w:val="000F1943"/>
    <w:rsid w:val="00101436"/>
    <w:rsid w:val="001016D8"/>
    <w:rsid w:val="00102C3E"/>
    <w:rsid w:val="00111642"/>
    <w:rsid w:val="00122D59"/>
    <w:rsid w:val="00125857"/>
    <w:rsid w:val="00126D73"/>
    <w:rsid w:val="0012788F"/>
    <w:rsid w:val="00131861"/>
    <w:rsid w:val="001323C9"/>
    <w:rsid w:val="001336CF"/>
    <w:rsid w:val="00133B75"/>
    <w:rsid w:val="00134B6E"/>
    <w:rsid w:val="00135BAF"/>
    <w:rsid w:val="0014120A"/>
    <w:rsid w:val="00141E61"/>
    <w:rsid w:val="00142A0F"/>
    <w:rsid w:val="00143419"/>
    <w:rsid w:val="00146FD0"/>
    <w:rsid w:val="00147BE7"/>
    <w:rsid w:val="00154C4C"/>
    <w:rsid w:val="0016394D"/>
    <w:rsid w:val="00170B13"/>
    <w:rsid w:val="001715F7"/>
    <w:rsid w:val="001731D4"/>
    <w:rsid w:val="00183847"/>
    <w:rsid w:val="0019150F"/>
    <w:rsid w:val="001935FE"/>
    <w:rsid w:val="00193D2B"/>
    <w:rsid w:val="001979DF"/>
    <w:rsid w:val="001A5E9D"/>
    <w:rsid w:val="001B1C18"/>
    <w:rsid w:val="001C0B82"/>
    <w:rsid w:val="001C4348"/>
    <w:rsid w:val="001C55AB"/>
    <w:rsid w:val="001C7160"/>
    <w:rsid w:val="001D3413"/>
    <w:rsid w:val="001E335C"/>
    <w:rsid w:val="001E3F55"/>
    <w:rsid w:val="001E4CB3"/>
    <w:rsid w:val="001E52D6"/>
    <w:rsid w:val="001E56F6"/>
    <w:rsid w:val="001F0A11"/>
    <w:rsid w:val="001F12B8"/>
    <w:rsid w:val="001F4C66"/>
    <w:rsid w:val="002044C2"/>
    <w:rsid w:val="0020507F"/>
    <w:rsid w:val="00210595"/>
    <w:rsid w:val="00213CC2"/>
    <w:rsid w:val="00214245"/>
    <w:rsid w:val="00215B94"/>
    <w:rsid w:val="00217DA3"/>
    <w:rsid w:val="00220A1E"/>
    <w:rsid w:val="00220DD2"/>
    <w:rsid w:val="00231865"/>
    <w:rsid w:val="00233679"/>
    <w:rsid w:val="002423FC"/>
    <w:rsid w:val="0025246E"/>
    <w:rsid w:val="002612B9"/>
    <w:rsid w:val="002662B0"/>
    <w:rsid w:val="00270D33"/>
    <w:rsid w:val="00280132"/>
    <w:rsid w:val="00283C3B"/>
    <w:rsid w:val="002849DB"/>
    <w:rsid w:val="00284AC6"/>
    <w:rsid w:val="0029093D"/>
    <w:rsid w:val="00293254"/>
    <w:rsid w:val="00293934"/>
    <w:rsid w:val="00293E36"/>
    <w:rsid w:val="00295707"/>
    <w:rsid w:val="002A4315"/>
    <w:rsid w:val="002A4B3D"/>
    <w:rsid w:val="002A5B31"/>
    <w:rsid w:val="002B68BE"/>
    <w:rsid w:val="002C4C24"/>
    <w:rsid w:val="002D2BD7"/>
    <w:rsid w:val="002D401F"/>
    <w:rsid w:val="002E3EFF"/>
    <w:rsid w:val="002E6592"/>
    <w:rsid w:val="002F26B0"/>
    <w:rsid w:val="002F3836"/>
    <w:rsid w:val="002F3B30"/>
    <w:rsid w:val="00301189"/>
    <w:rsid w:val="00302B64"/>
    <w:rsid w:val="00303690"/>
    <w:rsid w:val="00307899"/>
    <w:rsid w:val="003158C9"/>
    <w:rsid w:val="00321BDE"/>
    <w:rsid w:val="00323B93"/>
    <w:rsid w:val="0032737A"/>
    <w:rsid w:val="00330528"/>
    <w:rsid w:val="0033168D"/>
    <w:rsid w:val="00333837"/>
    <w:rsid w:val="003348F6"/>
    <w:rsid w:val="00335910"/>
    <w:rsid w:val="00340ECD"/>
    <w:rsid w:val="003446D8"/>
    <w:rsid w:val="00346C9E"/>
    <w:rsid w:val="0035014E"/>
    <w:rsid w:val="00350538"/>
    <w:rsid w:val="00350620"/>
    <w:rsid w:val="003548F8"/>
    <w:rsid w:val="00355F3C"/>
    <w:rsid w:val="0036286E"/>
    <w:rsid w:val="003719A1"/>
    <w:rsid w:val="003734C1"/>
    <w:rsid w:val="00374F04"/>
    <w:rsid w:val="00375306"/>
    <w:rsid w:val="003835FE"/>
    <w:rsid w:val="00383D7B"/>
    <w:rsid w:val="003952D2"/>
    <w:rsid w:val="003962C9"/>
    <w:rsid w:val="003A109E"/>
    <w:rsid w:val="003A4118"/>
    <w:rsid w:val="003A4697"/>
    <w:rsid w:val="003B14B3"/>
    <w:rsid w:val="003B255E"/>
    <w:rsid w:val="003B4A0F"/>
    <w:rsid w:val="003B6BB1"/>
    <w:rsid w:val="003B7B8D"/>
    <w:rsid w:val="003C1C40"/>
    <w:rsid w:val="003C3A1D"/>
    <w:rsid w:val="003C6A4D"/>
    <w:rsid w:val="003D14EF"/>
    <w:rsid w:val="003E4942"/>
    <w:rsid w:val="003E496C"/>
    <w:rsid w:val="00406D13"/>
    <w:rsid w:val="00410BBA"/>
    <w:rsid w:val="004206BD"/>
    <w:rsid w:val="004230BD"/>
    <w:rsid w:val="004330F2"/>
    <w:rsid w:val="00433CC5"/>
    <w:rsid w:val="00437AD3"/>
    <w:rsid w:val="004422BC"/>
    <w:rsid w:val="00443171"/>
    <w:rsid w:val="0044428B"/>
    <w:rsid w:val="00446313"/>
    <w:rsid w:val="00453E7B"/>
    <w:rsid w:val="00460BFA"/>
    <w:rsid w:val="0046533B"/>
    <w:rsid w:val="0047066F"/>
    <w:rsid w:val="004735DB"/>
    <w:rsid w:val="004854A7"/>
    <w:rsid w:val="00485A59"/>
    <w:rsid w:val="00486036"/>
    <w:rsid w:val="00487426"/>
    <w:rsid w:val="00491114"/>
    <w:rsid w:val="00497C00"/>
    <w:rsid w:val="004A0013"/>
    <w:rsid w:val="004A4DF7"/>
    <w:rsid w:val="004A506E"/>
    <w:rsid w:val="004B0C7D"/>
    <w:rsid w:val="004B46AA"/>
    <w:rsid w:val="004B76E5"/>
    <w:rsid w:val="004C0625"/>
    <w:rsid w:val="004C0B1B"/>
    <w:rsid w:val="004C2E3E"/>
    <w:rsid w:val="004D1488"/>
    <w:rsid w:val="004D27FC"/>
    <w:rsid w:val="004E3CE4"/>
    <w:rsid w:val="004E7906"/>
    <w:rsid w:val="004F096B"/>
    <w:rsid w:val="004F178C"/>
    <w:rsid w:val="004F24EF"/>
    <w:rsid w:val="005014A6"/>
    <w:rsid w:val="00501982"/>
    <w:rsid w:val="00502A86"/>
    <w:rsid w:val="005103C8"/>
    <w:rsid w:val="00513ACA"/>
    <w:rsid w:val="0052059F"/>
    <w:rsid w:val="00521227"/>
    <w:rsid w:val="0052460E"/>
    <w:rsid w:val="00527D77"/>
    <w:rsid w:val="00532107"/>
    <w:rsid w:val="00536C9D"/>
    <w:rsid w:val="0053758F"/>
    <w:rsid w:val="00542053"/>
    <w:rsid w:val="00557C3C"/>
    <w:rsid w:val="00565B17"/>
    <w:rsid w:val="0056669E"/>
    <w:rsid w:val="005724B6"/>
    <w:rsid w:val="005740FE"/>
    <w:rsid w:val="0057438C"/>
    <w:rsid w:val="00580C20"/>
    <w:rsid w:val="005817F7"/>
    <w:rsid w:val="00584414"/>
    <w:rsid w:val="005864F3"/>
    <w:rsid w:val="00587DC4"/>
    <w:rsid w:val="00591FCA"/>
    <w:rsid w:val="00594A05"/>
    <w:rsid w:val="005957EF"/>
    <w:rsid w:val="00595C2C"/>
    <w:rsid w:val="00595DAC"/>
    <w:rsid w:val="005962B5"/>
    <w:rsid w:val="005B5474"/>
    <w:rsid w:val="005B7811"/>
    <w:rsid w:val="005C5BFE"/>
    <w:rsid w:val="005C7305"/>
    <w:rsid w:val="005D32E4"/>
    <w:rsid w:val="005D3891"/>
    <w:rsid w:val="005D47D5"/>
    <w:rsid w:val="005D7E58"/>
    <w:rsid w:val="005E0651"/>
    <w:rsid w:val="005E1A56"/>
    <w:rsid w:val="005E264C"/>
    <w:rsid w:val="005F2CC6"/>
    <w:rsid w:val="005F70C1"/>
    <w:rsid w:val="005F7D0A"/>
    <w:rsid w:val="00600A32"/>
    <w:rsid w:val="006013DE"/>
    <w:rsid w:val="00607129"/>
    <w:rsid w:val="006110E2"/>
    <w:rsid w:val="00616A28"/>
    <w:rsid w:val="006171BF"/>
    <w:rsid w:val="00622577"/>
    <w:rsid w:val="00626F2C"/>
    <w:rsid w:val="00627FC2"/>
    <w:rsid w:val="006322BB"/>
    <w:rsid w:val="0063534D"/>
    <w:rsid w:val="00636692"/>
    <w:rsid w:val="006450F3"/>
    <w:rsid w:val="00650B35"/>
    <w:rsid w:val="0065153D"/>
    <w:rsid w:val="0065163A"/>
    <w:rsid w:val="006517C0"/>
    <w:rsid w:val="00652638"/>
    <w:rsid w:val="00653319"/>
    <w:rsid w:val="00655FB0"/>
    <w:rsid w:val="00660AB9"/>
    <w:rsid w:val="00662C2B"/>
    <w:rsid w:val="00664A52"/>
    <w:rsid w:val="006662CE"/>
    <w:rsid w:val="006663E4"/>
    <w:rsid w:val="006850AA"/>
    <w:rsid w:val="00686275"/>
    <w:rsid w:val="0069133D"/>
    <w:rsid w:val="006969DB"/>
    <w:rsid w:val="006A2ACC"/>
    <w:rsid w:val="006A5B5F"/>
    <w:rsid w:val="006B0C17"/>
    <w:rsid w:val="006B7DE0"/>
    <w:rsid w:val="006C316A"/>
    <w:rsid w:val="006D042A"/>
    <w:rsid w:val="006D2C1A"/>
    <w:rsid w:val="006D54FA"/>
    <w:rsid w:val="006E24B6"/>
    <w:rsid w:val="006E406C"/>
    <w:rsid w:val="006E714B"/>
    <w:rsid w:val="006F1D54"/>
    <w:rsid w:val="006F25C6"/>
    <w:rsid w:val="0070298E"/>
    <w:rsid w:val="00703BE8"/>
    <w:rsid w:val="00704D2E"/>
    <w:rsid w:val="007058F4"/>
    <w:rsid w:val="00707EFC"/>
    <w:rsid w:val="0071231F"/>
    <w:rsid w:val="00714736"/>
    <w:rsid w:val="00733255"/>
    <w:rsid w:val="007409E8"/>
    <w:rsid w:val="00740A21"/>
    <w:rsid w:val="007422DF"/>
    <w:rsid w:val="0075040D"/>
    <w:rsid w:val="00751AEE"/>
    <w:rsid w:val="00752C1C"/>
    <w:rsid w:val="00753608"/>
    <w:rsid w:val="007555BB"/>
    <w:rsid w:val="00756389"/>
    <w:rsid w:val="00757AA2"/>
    <w:rsid w:val="007643C6"/>
    <w:rsid w:val="00770A9F"/>
    <w:rsid w:val="007738D5"/>
    <w:rsid w:val="00773C0B"/>
    <w:rsid w:val="0077497B"/>
    <w:rsid w:val="0078451F"/>
    <w:rsid w:val="007902F7"/>
    <w:rsid w:val="00793CC1"/>
    <w:rsid w:val="00795CFE"/>
    <w:rsid w:val="007A2B18"/>
    <w:rsid w:val="007A3578"/>
    <w:rsid w:val="007A4149"/>
    <w:rsid w:val="007A592F"/>
    <w:rsid w:val="007B25BA"/>
    <w:rsid w:val="007B38A0"/>
    <w:rsid w:val="007B3F51"/>
    <w:rsid w:val="007C7C8D"/>
    <w:rsid w:val="007D2454"/>
    <w:rsid w:val="007E0721"/>
    <w:rsid w:val="007E1545"/>
    <w:rsid w:val="007E237E"/>
    <w:rsid w:val="007E6C2A"/>
    <w:rsid w:val="007E6C81"/>
    <w:rsid w:val="007E6C8C"/>
    <w:rsid w:val="007F5A3A"/>
    <w:rsid w:val="007F5F3A"/>
    <w:rsid w:val="00801F31"/>
    <w:rsid w:val="00806528"/>
    <w:rsid w:val="0080715D"/>
    <w:rsid w:val="008332B8"/>
    <w:rsid w:val="00835511"/>
    <w:rsid w:val="00836D2A"/>
    <w:rsid w:val="0083708B"/>
    <w:rsid w:val="00840A6C"/>
    <w:rsid w:val="008424DE"/>
    <w:rsid w:val="0084274E"/>
    <w:rsid w:val="00852C8E"/>
    <w:rsid w:val="00857663"/>
    <w:rsid w:val="00857884"/>
    <w:rsid w:val="008611F5"/>
    <w:rsid w:val="00871B00"/>
    <w:rsid w:val="00874923"/>
    <w:rsid w:val="00876A8A"/>
    <w:rsid w:val="00876B2B"/>
    <w:rsid w:val="00885CB1"/>
    <w:rsid w:val="00895DFF"/>
    <w:rsid w:val="008965A9"/>
    <w:rsid w:val="008965ED"/>
    <w:rsid w:val="00897F48"/>
    <w:rsid w:val="008A1CB3"/>
    <w:rsid w:val="008A4CC0"/>
    <w:rsid w:val="008A6752"/>
    <w:rsid w:val="008A6F8E"/>
    <w:rsid w:val="008B5375"/>
    <w:rsid w:val="008C680A"/>
    <w:rsid w:val="008C768C"/>
    <w:rsid w:val="008D1E2E"/>
    <w:rsid w:val="008E2D66"/>
    <w:rsid w:val="008F148F"/>
    <w:rsid w:val="008F227B"/>
    <w:rsid w:val="008F7C4E"/>
    <w:rsid w:val="00900822"/>
    <w:rsid w:val="009074D0"/>
    <w:rsid w:val="00915EE4"/>
    <w:rsid w:val="009229F6"/>
    <w:rsid w:val="00927E00"/>
    <w:rsid w:val="00931A7A"/>
    <w:rsid w:val="0093408A"/>
    <w:rsid w:val="009360A6"/>
    <w:rsid w:val="009428B5"/>
    <w:rsid w:val="009450DE"/>
    <w:rsid w:val="0094655A"/>
    <w:rsid w:val="0094707F"/>
    <w:rsid w:val="00951B22"/>
    <w:rsid w:val="00960D3B"/>
    <w:rsid w:val="00963A0F"/>
    <w:rsid w:val="00963D23"/>
    <w:rsid w:val="00963FC8"/>
    <w:rsid w:val="00965B46"/>
    <w:rsid w:val="00985630"/>
    <w:rsid w:val="00985CF4"/>
    <w:rsid w:val="00986629"/>
    <w:rsid w:val="009A0762"/>
    <w:rsid w:val="009A0894"/>
    <w:rsid w:val="009A1501"/>
    <w:rsid w:val="009A18A0"/>
    <w:rsid w:val="009A7F15"/>
    <w:rsid w:val="009B509B"/>
    <w:rsid w:val="009B5778"/>
    <w:rsid w:val="009B716A"/>
    <w:rsid w:val="009C145C"/>
    <w:rsid w:val="009D1608"/>
    <w:rsid w:val="009D41CB"/>
    <w:rsid w:val="009D4A3A"/>
    <w:rsid w:val="009D681E"/>
    <w:rsid w:val="009F2D03"/>
    <w:rsid w:val="00A03429"/>
    <w:rsid w:val="00A03CB1"/>
    <w:rsid w:val="00A04150"/>
    <w:rsid w:val="00A10E28"/>
    <w:rsid w:val="00A12DBD"/>
    <w:rsid w:val="00A22C8B"/>
    <w:rsid w:val="00A33D79"/>
    <w:rsid w:val="00A34844"/>
    <w:rsid w:val="00A36531"/>
    <w:rsid w:val="00A41C82"/>
    <w:rsid w:val="00A44951"/>
    <w:rsid w:val="00A5133B"/>
    <w:rsid w:val="00A526EB"/>
    <w:rsid w:val="00A53724"/>
    <w:rsid w:val="00A721AF"/>
    <w:rsid w:val="00A73016"/>
    <w:rsid w:val="00A76516"/>
    <w:rsid w:val="00A8375E"/>
    <w:rsid w:val="00A864AA"/>
    <w:rsid w:val="00A86B0D"/>
    <w:rsid w:val="00A86F74"/>
    <w:rsid w:val="00AA2671"/>
    <w:rsid w:val="00AA3F06"/>
    <w:rsid w:val="00AA4735"/>
    <w:rsid w:val="00AA5033"/>
    <w:rsid w:val="00AA69AF"/>
    <w:rsid w:val="00AB1029"/>
    <w:rsid w:val="00AB2858"/>
    <w:rsid w:val="00AB4872"/>
    <w:rsid w:val="00AB71C2"/>
    <w:rsid w:val="00AB7D33"/>
    <w:rsid w:val="00AC090C"/>
    <w:rsid w:val="00AC0B2D"/>
    <w:rsid w:val="00AD2908"/>
    <w:rsid w:val="00AD64A2"/>
    <w:rsid w:val="00AD6610"/>
    <w:rsid w:val="00AE0357"/>
    <w:rsid w:val="00AE54F0"/>
    <w:rsid w:val="00AF35D0"/>
    <w:rsid w:val="00AF75FF"/>
    <w:rsid w:val="00B02638"/>
    <w:rsid w:val="00B05D8F"/>
    <w:rsid w:val="00B100EE"/>
    <w:rsid w:val="00B11504"/>
    <w:rsid w:val="00B22C74"/>
    <w:rsid w:val="00B2409C"/>
    <w:rsid w:val="00B2677F"/>
    <w:rsid w:val="00B33528"/>
    <w:rsid w:val="00B42030"/>
    <w:rsid w:val="00B51D37"/>
    <w:rsid w:val="00B53193"/>
    <w:rsid w:val="00B54696"/>
    <w:rsid w:val="00B56464"/>
    <w:rsid w:val="00B61694"/>
    <w:rsid w:val="00B61BF5"/>
    <w:rsid w:val="00B664EE"/>
    <w:rsid w:val="00B70C38"/>
    <w:rsid w:val="00B70C94"/>
    <w:rsid w:val="00B75C0F"/>
    <w:rsid w:val="00B81D5B"/>
    <w:rsid w:val="00B858F4"/>
    <w:rsid w:val="00B90A04"/>
    <w:rsid w:val="00B95D52"/>
    <w:rsid w:val="00B96226"/>
    <w:rsid w:val="00B962DB"/>
    <w:rsid w:val="00BA17E8"/>
    <w:rsid w:val="00BA21DC"/>
    <w:rsid w:val="00BA35EC"/>
    <w:rsid w:val="00BB23F0"/>
    <w:rsid w:val="00BC0E41"/>
    <w:rsid w:val="00BC55BE"/>
    <w:rsid w:val="00BD15CB"/>
    <w:rsid w:val="00BD2225"/>
    <w:rsid w:val="00BE470C"/>
    <w:rsid w:val="00BE528B"/>
    <w:rsid w:val="00BE65A5"/>
    <w:rsid w:val="00BF1FB8"/>
    <w:rsid w:val="00BF63AB"/>
    <w:rsid w:val="00BF6BC6"/>
    <w:rsid w:val="00C01471"/>
    <w:rsid w:val="00C14144"/>
    <w:rsid w:val="00C211F4"/>
    <w:rsid w:val="00C2133E"/>
    <w:rsid w:val="00C2400F"/>
    <w:rsid w:val="00C26F00"/>
    <w:rsid w:val="00C40B5D"/>
    <w:rsid w:val="00C4324D"/>
    <w:rsid w:val="00C43840"/>
    <w:rsid w:val="00C46DD2"/>
    <w:rsid w:val="00C5593C"/>
    <w:rsid w:val="00C57898"/>
    <w:rsid w:val="00C74D1F"/>
    <w:rsid w:val="00C775C4"/>
    <w:rsid w:val="00C8477A"/>
    <w:rsid w:val="00C84FA8"/>
    <w:rsid w:val="00C8728F"/>
    <w:rsid w:val="00C87528"/>
    <w:rsid w:val="00CA267A"/>
    <w:rsid w:val="00CA272E"/>
    <w:rsid w:val="00CA68CB"/>
    <w:rsid w:val="00CA6A38"/>
    <w:rsid w:val="00CA7707"/>
    <w:rsid w:val="00CB2ACA"/>
    <w:rsid w:val="00CB75CC"/>
    <w:rsid w:val="00CC217B"/>
    <w:rsid w:val="00CC5A20"/>
    <w:rsid w:val="00CD15BB"/>
    <w:rsid w:val="00CD16A9"/>
    <w:rsid w:val="00CD6EE0"/>
    <w:rsid w:val="00CE0436"/>
    <w:rsid w:val="00CE1151"/>
    <w:rsid w:val="00CE6DCE"/>
    <w:rsid w:val="00CF2294"/>
    <w:rsid w:val="00CF54F6"/>
    <w:rsid w:val="00D0594A"/>
    <w:rsid w:val="00D05DAB"/>
    <w:rsid w:val="00D20827"/>
    <w:rsid w:val="00D22788"/>
    <w:rsid w:val="00D2294B"/>
    <w:rsid w:val="00D24EBB"/>
    <w:rsid w:val="00D27C27"/>
    <w:rsid w:val="00D317CD"/>
    <w:rsid w:val="00D31F7F"/>
    <w:rsid w:val="00D332B3"/>
    <w:rsid w:val="00D4551A"/>
    <w:rsid w:val="00D51D91"/>
    <w:rsid w:val="00D5240A"/>
    <w:rsid w:val="00D52B5F"/>
    <w:rsid w:val="00D62166"/>
    <w:rsid w:val="00D642B0"/>
    <w:rsid w:val="00D67512"/>
    <w:rsid w:val="00D71DDB"/>
    <w:rsid w:val="00D73394"/>
    <w:rsid w:val="00D739FF"/>
    <w:rsid w:val="00D76647"/>
    <w:rsid w:val="00D93A86"/>
    <w:rsid w:val="00DA0CC5"/>
    <w:rsid w:val="00DC3647"/>
    <w:rsid w:val="00DC7419"/>
    <w:rsid w:val="00DD2473"/>
    <w:rsid w:val="00DD4E0A"/>
    <w:rsid w:val="00DF307C"/>
    <w:rsid w:val="00DF55ED"/>
    <w:rsid w:val="00DF5EF6"/>
    <w:rsid w:val="00E00101"/>
    <w:rsid w:val="00E0037D"/>
    <w:rsid w:val="00E01A9E"/>
    <w:rsid w:val="00E02B11"/>
    <w:rsid w:val="00E1235D"/>
    <w:rsid w:val="00E22003"/>
    <w:rsid w:val="00E24D20"/>
    <w:rsid w:val="00E27DB9"/>
    <w:rsid w:val="00E3651B"/>
    <w:rsid w:val="00E4784A"/>
    <w:rsid w:val="00E55115"/>
    <w:rsid w:val="00E61D65"/>
    <w:rsid w:val="00E62160"/>
    <w:rsid w:val="00E6779A"/>
    <w:rsid w:val="00E67F72"/>
    <w:rsid w:val="00E70989"/>
    <w:rsid w:val="00E71695"/>
    <w:rsid w:val="00E726EB"/>
    <w:rsid w:val="00E77F5D"/>
    <w:rsid w:val="00E812C9"/>
    <w:rsid w:val="00E84009"/>
    <w:rsid w:val="00E84183"/>
    <w:rsid w:val="00E907E3"/>
    <w:rsid w:val="00E90895"/>
    <w:rsid w:val="00E96523"/>
    <w:rsid w:val="00EA3ED2"/>
    <w:rsid w:val="00EA4239"/>
    <w:rsid w:val="00EB09B7"/>
    <w:rsid w:val="00EB3B79"/>
    <w:rsid w:val="00EC6362"/>
    <w:rsid w:val="00EC78E4"/>
    <w:rsid w:val="00ED2DFE"/>
    <w:rsid w:val="00ED4C77"/>
    <w:rsid w:val="00EE128B"/>
    <w:rsid w:val="00EE5C06"/>
    <w:rsid w:val="00EE6118"/>
    <w:rsid w:val="00EE77D2"/>
    <w:rsid w:val="00EF0F4D"/>
    <w:rsid w:val="00F01F13"/>
    <w:rsid w:val="00F058B2"/>
    <w:rsid w:val="00F075D4"/>
    <w:rsid w:val="00F11C74"/>
    <w:rsid w:val="00F12682"/>
    <w:rsid w:val="00F1541B"/>
    <w:rsid w:val="00F179B9"/>
    <w:rsid w:val="00F21924"/>
    <w:rsid w:val="00F21EC1"/>
    <w:rsid w:val="00F22B0F"/>
    <w:rsid w:val="00F23EA3"/>
    <w:rsid w:val="00F24DE0"/>
    <w:rsid w:val="00F27436"/>
    <w:rsid w:val="00F3597C"/>
    <w:rsid w:val="00F360AD"/>
    <w:rsid w:val="00F42F51"/>
    <w:rsid w:val="00F444EC"/>
    <w:rsid w:val="00F55FE7"/>
    <w:rsid w:val="00F57A1D"/>
    <w:rsid w:val="00F62E07"/>
    <w:rsid w:val="00F63837"/>
    <w:rsid w:val="00F66B1F"/>
    <w:rsid w:val="00F74CE1"/>
    <w:rsid w:val="00F8174C"/>
    <w:rsid w:val="00F81E66"/>
    <w:rsid w:val="00F9091B"/>
    <w:rsid w:val="00F90F21"/>
    <w:rsid w:val="00F91667"/>
    <w:rsid w:val="00F92092"/>
    <w:rsid w:val="00F94F87"/>
    <w:rsid w:val="00F953D1"/>
    <w:rsid w:val="00F96067"/>
    <w:rsid w:val="00FA0060"/>
    <w:rsid w:val="00FA1568"/>
    <w:rsid w:val="00FA1917"/>
    <w:rsid w:val="00FA231F"/>
    <w:rsid w:val="00FB66C1"/>
    <w:rsid w:val="00FC17B7"/>
    <w:rsid w:val="00FC2A08"/>
    <w:rsid w:val="00FC428A"/>
    <w:rsid w:val="00FE4149"/>
    <w:rsid w:val="00FE7AA1"/>
    <w:rsid w:val="00FF3797"/>
    <w:rsid w:val="00FF492A"/>
    <w:rsid w:val="00FF503A"/>
    <w:rsid w:val="00FF6954"/>
    <w:rsid w:val="02C348D1"/>
    <w:rsid w:val="0A2E9B00"/>
    <w:rsid w:val="31111FC5"/>
    <w:rsid w:val="3EB70726"/>
    <w:rsid w:val="59BB578D"/>
    <w:rsid w:val="74A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FF3C59"/>
  <w15:chartTrackingRefBased/>
  <w15:docId w15:val="{F06D3518-99D6-479C-B6F7-F4BB2EDD9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0B1B"/>
  </w:style>
  <w:style w:type="paragraph" w:styleId="Heading1">
    <w:name w:val="heading 1"/>
    <w:basedOn w:val="Normal"/>
    <w:next w:val="Normal"/>
    <w:qFormat/>
    <w:rsid w:val="000976ED"/>
    <w:pPr>
      <w:keepNext/>
      <w:outlineLvl w:val="0"/>
    </w:pPr>
    <w:rPr>
      <w:rFonts w:ascii="Arial Black" w:hAnsi="Arial Black"/>
      <w:kern w:val="28"/>
      <w:sz w:val="28"/>
    </w:rPr>
  </w:style>
  <w:style w:type="paragraph" w:styleId="Heading2">
    <w:name w:val="heading 2"/>
    <w:basedOn w:val="BodyText"/>
    <w:next w:val="Normal"/>
    <w:qFormat/>
    <w:rsid w:val="004C0B1B"/>
    <w:pPr>
      <w:spacing w:before="120"/>
      <w:outlineLvl w:val="1"/>
    </w:pPr>
    <w:rPr>
      <w:rFonts w:ascii="Verdana" w:hAnsi="Verdana" w:cs="Arial"/>
      <w:b/>
      <w:bCs/>
      <w:color w:val="333333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4C0B1B"/>
    <w:pPr>
      <w:keepNext/>
      <w:keepLines/>
      <w:spacing w:before="40"/>
      <w:outlineLvl w:val="2"/>
    </w:pPr>
    <w:rPr>
      <w:rFonts w:ascii="Verdana" w:eastAsiaTheme="majorEastAsia" w:hAnsi="Verdana" w:cstheme="majorBidi"/>
      <w:b/>
      <w:sz w:val="22"/>
      <w:szCs w:val="24"/>
    </w:rPr>
  </w:style>
  <w:style w:type="paragraph" w:styleId="Heading4">
    <w:name w:val="heading 4"/>
    <w:basedOn w:val="Normal"/>
    <w:next w:val="Normal"/>
    <w:qFormat/>
    <w:rsid w:val="000976ED"/>
    <w:pPr>
      <w:keepNext/>
      <w:ind w:right="-250"/>
      <w:outlineLvl w:val="3"/>
    </w:pPr>
    <w:rPr>
      <w:rFonts w:ascii="Arial Black" w:hAnsi="Arial Black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976ED"/>
    <w:pPr>
      <w:spacing w:after="120"/>
    </w:pPr>
    <w:rPr>
      <w:rFonts w:ascii="CG Times" w:hAnsi="CG Times"/>
      <w:sz w:val="24"/>
    </w:rPr>
  </w:style>
  <w:style w:type="paragraph" w:customStyle="1" w:styleId="Heading2-Professional">
    <w:name w:val="Heading 2 - Professional"/>
    <w:basedOn w:val="Normal"/>
    <w:rsid w:val="000976ED"/>
    <w:pPr>
      <w:spacing w:before="120" w:after="60" w:line="320" w:lineRule="exact"/>
    </w:pPr>
    <w:rPr>
      <w:rFonts w:ascii="Arial Black" w:hAnsi="Arial Black"/>
      <w:sz w:val="24"/>
    </w:rPr>
  </w:style>
  <w:style w:type="paragraph" w:customStyle="1" w:styleId="SidebarText-Professional">
    <w:name w:val="Sidebar Text -Professional"/>
    <w:basedOn w:val="Normal"/>
    <w:rsid w:val="000976ED"/>
    <w:pPr>
      <w:spacing w:after="120" w:line="280" w:lineRule="exact"/>
    </w:pPr>
    <w:rPr>
      <w:rFonts w:ascii="Arial" w:hAnsi="Arial"/>
      <w:color w:val="000080"/>
      <w:sz w:val="18"/>
    </w:rPr>
  </w:style>
  <w:style w:type="paragraph" w:styleId="Header">
    <w:name w:val="header"/>
    <w:basedOn w:val="Normal"/>
    <w:link w:val="HeaderChar"/>
    <w:uiPriority w:val="99"/>
    <w:rsid w:val="009470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707F"/>
  </w:style>
  <w:style w:type="paragraph" w:styleId="Footer">
    <w:name w:val="footer"/>
    <w:basedOn w:val="Normal"/>
    <w:link w:val="FooterChar"/>
    <w:rsid w:val="009470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4707F"/>
  </w:style>
  <w:style w:type="paragraph" w:styleId="BalloonText">
    <w:name w:val="Balloon Text"/>
    <w:basedOn w:val="Normal"/>
    <w:link w:val="BalloonTextChar"/>
    <w:rsid w:val="009470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4707F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33837"/>
  </w:style>
  <w:style w:type="character" w:styleId="CommentReference">
    <w:name w:val="annotation reference"/>
    <w:uiPriority w:val="99"/>
    <w:rsid w:val="00333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333837"/>
  </w:style>
  <w:style w:type="character" w:customStyle="1" w:styleId="CommentTextChar">
    <w:name w:val="Comment Text Char"/>
    <w:basedOn w:val="DefaultParagraphFont"/>
    <w:link w:val="CommentText"/>
    <w:uiPriority w:val="99"/>
    <w:rsid w:val="00333837"/>
  </w:style>
  <w:style w:type="paragraph" w:styleId="CommentSubject">
    <w:name w:val="annotation subject"/>
    <w:basedOn w:val="CommentText"/>
    <w:next w:val="CommentText"/>
    <w:link w:val="CommentSubjectChar"/>
    <w:rsid w:val="00333837"/>
    <w:rPr>
      <w:b/>
      <w:bCs/>
    </w:rPr>
  </w:style>
  <w:style w:type="character" w:customStyle="1" w:styleId="CommentSubjectChar">
    <w:name w:val="Comment Subject Char"/>
    <w:link w:val="CommentSubject"/>
    <w:rsid w:val="00333837"/>
    <w:rPr>
      <w:b/>
      <w:bCs/>
    </w:rPr>
  </w:style>
  <w:style w:type="table" w:styleId="TableGrid">
    <w:name w:val="Table Grid"/>
    <w:basedOn w:val="TableNormal"/>
    <w:rsid w:val="00AA69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A473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AA473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A4118"/>
    <w:rPr>
      <w:rFonts w:ascii="Calibri" w:eastAsia="Yu Mincho" w:hAnsi="Calibri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Body Text 1"/>
    <w:autoRedefine/>
    <w:uiPriority w:val="1"/>
    <w:qFormat/>
    <w:rsid w:val="003A4118"/>
    <w:pPr>
      <w:keepLines/>
      <w:tabs>
        <w:tab w:val="left" w:pos="870"/>
      </w:tabs>
    </w:pPr>
    <w:rPr>
      <w:rFonts w:ascii="Arial" w:eastAsia="Calibri" w:hAnsi="Arial" w:cs="Arial"/>
      <w:bCs/>
      <w:color w:val="000000"/>
    </w:rPr>
  </w:style>
  <w:style w:type="paragraph" w:customStyle="1" w:styleId="Arial10">
    <w:name w:val="Arial10"/>
    <w:qFormat/>
    <w:rsid w:val="009450DE"/>
    <w:rPr>
      <w:rFonts w:ascii="Arial" w:eastAsiaTheme="minorHAnsi" w:hAnsi="Arial" w:cstheme="minorBidi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9450D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50620"/>
    <w:rPr>
      <w:rFonts w:asciiTheme="minorHAnsi" w:eastAsiaTheme="minorEastAsia" w:hAnsiTheme="minorHAnsi" w:cstheme="minorBidi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4C0B1B"/>
    <w:rPr>
      <w:rFonts w:ascii="Verdana" w:eastAsiaTheme="majorEastAsia" w:hAnsi="Verdana" w:cstheme="majorBidi"/>
      <w:b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8.sv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dhs.wisconsin.gov/forwardhealth/imagency/index.htm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access.wisconsin.gov/" TargetMode="External"/><Relationship Id="rId20" Type="http://schemas.openxmlformats.org/officeDocument/2006/relationships/image" Target="media/image10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5B17790FB6BE4191A5004719DB0D14" ma:contentTypeVersion="15" ma:contentTypeDescription="Create a new document." ma:contentTypeScope="" ma:versionID="5d99ead39ee4e6819224f4b4ea7769f3">
  <xsd:schema xmlns:xsd="http://www.w3.org/2001/XMLSchema" xmlns:xs="http://www.w3.org/2001/XMLSchema" xmlns:p="http://schemas.microsoft.com/office/2006/metadata/properties" xmlns:ns3="851fdd44-bb30-4914-b416-20fc03ee5c04" xmlns:ns4="d8dfbdad-028a-4c85-8133-d26d7aaef415" targetNamespace="http://schemas.microsoft.com/office/2006/metadata/properties" ma:root="true" ma:fieldsID="c51973a02969a75d0d6e461bff42101d" ns3:_="" ns4:_="">
    <xsd:import namespace="851fdd44-bb30-4914-b416-20fc03ee5c04"/>
    <xsd:import namespace="d8dfbdad-028a-4c85-8133-d26d7aaef41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1fdd44-bb30-4914-b416-20fc03ee5c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dfbdad-028a-4c85-8133-d26d7aaef4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8dfbdad-028a-4c85-8133-d26d7aaef415" xsi:nil="true"/>
  </documentManagement>
</p:properties>
</file>

<file path=customXml/itemProps1.xml><?xml version="1.0" encoding="utf-8"?>
<ds:datastoreItem xmlns:ds="http://schemas.openxmlformats.org/officeDocument/2006/customXml" ds:itemID="{C50F77D6-0D2D-4E37-921E-8C342D4EE8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1fdd44-bb30-4914-b416-20fc03ee5c04"/>
    <ds:schemaRef ds:uri="d8dfbdad-028a-4c85-8133-d26d7aaef4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3A485D-29A7-469F-B034-8171720C71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8C2D51-F8A4-4502-8AA2-129AE137D328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d8dfbdad-028a-4c85-8133-d26d7aaef415"/>
    <ds:schemaRef ds:uri="http://schemas.microsoft.com/office/infopath/2007/PartnerControls"/>
    <ds:schemaRef ds:uri="http://purl.org/dc/elements/1.1/"/>
    <ds:schemaRef ds:uri="851fdd44-bb30-4914-b416-20fc03ee5c04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f4e2d11c-fae4-453b-b6c0-2964663779aa}" enabled="0" method="" siteId="{f4e2d11c-fae4-453b-b6c0-2964663779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C Extension Request Form</vt:lpstr>
    </vt:vector>
  </TitlesOfParts>
  <Company>DHS</Company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C Extension Request Form</dc:title>
  <dc:subject/>
  <dc:creator>DHS DMS</dc:creator>
  <cp:keywords/>
  <cp:lastModifiedBy>Ward, Abigail M - DHS</cp:lastModifiedBy>
  <cp:revision>3</cp:revision>
  <dcterms:created xsi:type="dcterms:W3CDTF">2025-02-18T18:32:00Z</dcterms:created>
  <dcterms:modified xsi:type="dcterms:W3CDTF">2025-02-18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c7ab9d052d971af21001624656c9b67e768fe5c0fd2c068fa336f6adfb399c</vt:lpwstr>
  </property>
  <property fmtid="{D5CDD505-2E9C-101B-9397-08002B2CF9AE}" pid="3" name="ContentTypeId">
    <vt:lpwstr>0x010100665B17790FB6BE4191A5004719DB0D14</vt:lpwstr>
  </property>
</Properties>
</file>